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39348" w14:textId="52B3B7BA" w:rsidR="003C674F" w:rsidRPr="00751F48" w:rsidRDefault="00751F48" w:rsidP="00512D9E">
      <w:pPr>
        <w:pStyle w:val="Heading1"/>
        <w:spacing w:before="0" w:after="0"/>
        <w:rPr>
          <w:color w:val="1F3864" w:themeColor="accent1" w:themeShade="80"/>
          <w:sz w:val="22"/>
          <w:szCs w:val="22"/>
        </w:rPr>
      </w:pPr>
      <w:bookmarkStart w:id="0" w:name="_Hlk61964839"/>
      <w:r w:rsidRPr="00751F48">
        <w:rPr>
          <w:color w:val="1F3864" w:themeColor="accent1" w:themeShade="80"/>
          <w:sz w:val="22"/>
          <w:szCs w:val="22"/>
        </w:rPr>
        <w:t xml:space="preserve">Accredited </w:t>
      </w:r>
      <w:r w:rsidR="00D14094">
        <w:rPr>
          <w:color w:val="1F3864" w:themeColor="accent1" w:themeShade="80"/>
          <w:sz w:val="22"/>
          <w:szCs w:val="22"/>
        </w:rPr>
        <w:t xml:space="preserve">Qualification </w:t>
      </w:r>
      <w:r w:rsidR="00F17D72">
        <w:rPr>
          <w:color w:val="1F3864" w:themeColor="accent1" w:themeShade="80"/>
          <w:sz w:val="22"/>
          <w:szCs w:val="22"/>
        </w:rPr>
        <w:t xml:space="preserve">and Skill Set </w:t>
      </w:r>
      <w:r w:rsidRPr="00751F48">
        <w:rPr>
          <w:color w:val="1F3864" w:themeColor="accent1" w:themeShade="80"/>
          <w:sz w:val="22"/>
          <w:szCs w:val="22"/>
        </w:rPr>
        <w:t>Courses</w:t>
      </w:r>
    </w:p>
    <w:tbl>
      <w:tblPr>
        <w:tblW w:w="1366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6"/>
        <w:gridCol w:w="4086"/>
        <w:gridCol w:w="794"/>
        <w:gridCol w:w="1127"/>
        <w:gridCol w:w="1001"/>
        <w:gridCol w:w="329"/>
        <w:gridCol w:w="672"/>
        <w:gridCol w:w="1126"/>
        <w:gridCol w:w="204"/>
        <w:gridCol w:w="1126"/>
        <w:gridCol w:w="1330"/>
        <w:gridCol w:w="992"/>
      </w:tblGrid>
      <w:tr w:rsidR="00243206" w:rsidRPr="006C6609" w14:paraId="6EE48D6B" w14:textId="081A93A8" w:rsidTr="00243206">
        <w:trPr>
          <w:trHeight w:val="181"/>
        </w:trPr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B4C6E7" w:themeFill="accent1" w:themeFillTint="66"/>
          </w:tcPr>
          <w:p w14:paraId="1872104B" w14:textId="77777777" w:rsidR="00243206" w:rsidRPr="006C6609" w:rsidRDefault="00243206" w:rsidP="008E27A4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4C6E7" w:themeFill="accent1" w:themeFillTint="66"/>
          </w:tcPr>
          <w:p w14:paraId="6AE7BF85" w14:textId="77777777" w:rsidR="00243206" w:rsidRPr="006C6609" w:rsidRDefault="00243206" w:rsidP="008E27A4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1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5E51ED9" w14:textId="71D415D6" w:rsidR="00243206" w:rsidRPr="005C6B78" w:rsidRDefault="00243206" w:rsidP="008E27A4">
            <w:pPr>
              <w:pStyle w:val="TableParagraph"/>
              <w:ind w:left="26" w:right="170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>Vic, NSW, QLD, TAS, WA, ACT, NT</w:t>
            </w: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B035600" w14:textId="77777777" w:rsidR="00243206" w:rsidRDefault="00243206" w:rsidP="00096C71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</w:p>
        </w:tc>
        <w:tc>
          <w:tcPr>
            <w:tcW w:w="44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6114324" w14:textId="3454F9E3" w:rsidR="00243206" w:rsidRPr="006C6609" w:rsidRDefault="00243206" w:rsidP="00096C71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>South Austral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E9F4FAC" w14:textId="77777777" w:rsidR="00243206" w:rsidRDefault="00243206" w:rsidP="00096C71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</w:p>
        </w:tc>
      </w:tr>
      <w:tr w:rsidR="00243206" w:rsidRPr="006C6609" w14:paraId="12324AF7" w14:textId="40C069CD" w:rsidTr="00243206">
        <w:trPr>
          <w:trHeight w:val="110"/>
        </w:trPr>
        <w:tc>
          <w:tcPr>
            <w:tcW w:w="8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32284133" w14:textId="77777777" w:rsidR="00243206" w:rsidRPr="006C6609" w:rsidRDefault="00243206" w:rsidP="008E27A4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D5A17FE" w14:textId="77777777" w:rsidR="00243206" w:rsidRPr="006C6609" w:rsidRDefault="00243206" w:rsidP="008E27A4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1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2DF324B" w14:textId="10C698E0" w:rsidR="00243206" w:rsidRPr="009665FA" w:rsidRDefault="00243206" w:rsidP="008E27A4">
            <w:pPr>
              <w:pStyle w:val="TableParagraph"/>
              <w:spacing w:before="3"/>
              <w:ind w:left="26"/>
              <w:jc w:val="center"/>
              <w:rPr>
                <w:rFonts w:ascii="Times New Roman"/>
                <w:color w:val="000000" w:themeColor="text1"/>
                <w:sz w:val="17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  <w:t>Fee for Service</w:t>
            </w:r>
          </w:p>
        </w:tc>
        <w:tc>
          <w:tcPr>
            <w:tcW w:w="20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83E3CE1" w14:textId="394C601C" w:rsidR="00243206" w:rsidRPr="006C6609" w:rsidRDefault="00243206" w:rsidP="008E27A4">
            <w:pPr>
              <w:pStyle w:val="TableParagraph"/>
              <w:ind w:left="26" w:right="170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  <w:t>Fee for Service</w:t>
            </w:r>
          </w:p>
        </w:tc>
        <w:tc>
          <w:tcPr>
            <w:tcW w:w="1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F0A6F2E" w14:textId="77777777" w:rsidR="00243206" w:rsidRPr="006C6609" w:rsidRDefault="00243206" w:rsidP="0069212B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2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FAAD317" w14:textId="0A07245B" w:rsidR="00243206" w:rsidRPr="006C6609" w:rsidRDefault="00243206" w:rsidP="0069212B">
            <w:pPr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 w:rsidRPr="006C6609">
              <w:rPr>
                <w:rFonts w:asciiTheme="minorHAnsi" w:hAnsiTheme="minorHAnsi" w:cstheme="minorHAnsi"/>
                <w:b/>
                <w:bCs/>
                <w:color w:val="333333"/>
                <w:sz w:val="14"/>
                <w:szCs w:val="14"/>
              </w:rPr>
              <w:t>FUNDED</w:t>
            </w:r>
            <w:r>
              <w:rPr>
                <w:rFonts w:asciiTheme="minorHAnsi" w:hAnsiTheme="minorHAnsi" w:cstheme="minorHAnsi"/>
                <w:b/>
                <w:bCs/>
                <w:color w:val="333333"/>
                <w:sz w:val="14"/>
                <w:szCs w:val="14"/>
              </w:rPr>
              <w:t xml:space="preserve"> </w:t>
            </w:r>
            <w:r w:rsidRPr="00C4694B">
              <w:rPr>
                <w:rFonts w:asciiTheme="minorHAnsi" w:hAnsiTheme="minorHAnsi" w:cstheme="minorHAnsi"/>
                <w:i/>
                <w:iCs/>
                <w:color w:val="333333"/>
                <w:sz w:val="12"/>
                <w:szCs w:val="12"/>
              </w:rPr>
              <w:t>*Eligibility Criter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0A7C21A" w14:textId="77777777" w:rsidR="00243206" w:rsidRPr="006C6609" w:rsidRDefault="00243206" w:rsidP="0069212B">
            <w:pPr>
              <w:ind w:left="26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14"/>
                <w:szCs w:val="14"/>
              </w:rPr>
            </w:pPr>
          </w:p>
        </w:tc>
      </w:tr>
      <w:tr w:rsidR="00243206" w:rsidRPr="000F63BA" w14:paraId="550C0B2A" w14:textId="2ECE371D" w:rsidTr="00243206">
        <w:trPr>
          <w:trHeight w:val="148"/>
        </w:trPr>
        <w:tc>
          <w:tcPr>
            <w:tcW w:w="87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AF8F9C" w14:textId="77777777" w:rsidR="00243206" w:rsidRPr="000F63BA" w:rsidRDefault="00243206" w:rsidP="008E27A4">
            <w:pPr>
              <w:pStyle w:val="TableParagraph"/>
              <w:ind w:left="26"/>
              <w:rPr>
                <w:b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Code</w:t>
            </w:r>
          </w:p>
        </w:tc>
        <w:tc>
          <w:tcPr>
            <w:tcW w:w="408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05C0D5" w14:textId="77777777" w:rsidR="00243206" w:rsidRPr="000F63BA" w:rsidRDefault="00243206" w:rsidP="008E27A4">
            <w:pPr>
              <w:pStyle w:val="TableParagraph"/>
              <w:ind w:left="26"/>
              <w:rPr>
                <w:b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Title</w:t>
            </w:r>
          </w:p>
        </w:tc>
        <w:tc>
          <w:tcPr>
            <w:tcW w:w="79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C3890A" w14:textId="39EE34E4" w:rsidR="00243206" w:rsidRPr="000F63BA" w:rsidRDefault="00243206" w:rsidP="008E27A4">
            <w:pPr>
              <w:pStyle w:val="TableParagraph"/>
              <w:spacing w:line="264" w:lineRule="auto"/>
              <w:ind w:left="26" w:right="-21"/>
              <w:jc w:val="center"/>
              <w:rPr>
                <w:rFonts w:ascii="Times New Roman"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Online, e-Learning Delivery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889B84" w14:textId="7C4A4C35" w:rsidR="00243206" w:rsidRPr="000F63BA" w:rsidRDefault="00243206" w:rsidP="008E27A4">
            <w:pPr>
              <w:pStyle w:val="TableParagraph"/>
              <w:ind w:left="26" w:right="170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Traineeship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F63411" w14:textId="4CF38CB0" w:rsidR="00243206" w:rsidRPr="000F63BA" w:rsidRDefault="00243206" w:rsidP="008E27A4">
            <w:pPr>
              <w:pStyle w:val="TableParagraph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Internal, External, Workplace Delivery</w:t>
            </w:r>
          </w:p>
        </w:tc>
        <w:tc>
          <w:tcPr>
            <w:tcW w:w="1001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1BA42B" w14:textId="1692CA0C" w:rsidR="00243206" w:rsidRPr="000F63BA" w:rsidRDefault="00243206" w:rsidP="008E27A4">
            <w:pPr>
              <w:pStyle w:val="TableParagraph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Traineeship</w:t>
            </w:r>
          </w:p>
        </w:tc>
        <w:tc>
          <w:tcPr>
            <w:tcW w:w="1126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F9C2E" w14:textId="77777777" w:rsidR="00243206" w:rsidRDefault="00243206" w:rsidP="008E27A4">
            <w:pPr>
              <w:pStyle w:val="TableParagraph"/>
              <w:ind w:left="26" w:right="62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proofErr w:type="spellStart"/>
            <w:r>
              <w:rPr>
                <w:b/>
                <w:color w:val="000000" w:themeColor="text1"/>
                <w:sz w:val="13"/>
                <w:szCs w:val="20"/>
              </w:rPr>
              <w:t>Traineeeship</w:t>
            </w:r>
            <w:proofErr w:type="spellEnd"/>
          </w:p>
          <w:p w14:paraId="0B837D5E" w14:textId="3FB464E6" w:rsidR="00243206" w:rsidRDefault="00243206" w:rsidP="008E27A4">
            <w:pPr>
              <w:pStyle w:val="TableParagraph"/>
              <w:ind w:left="26" w:right="62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 xml:space="preserve"> </w:t>
            </w:r>
            <w:r w:rsidRPr="000F63BA">
              <w:rPr>
                <w:b/>
                <w:color w:val="000000" w:themeColor="text1"/>
                <w:sz w:val="13"/>
                <w:szCs w:val="20"/>
              </w:rPr>
              <w:t>GAP Fee</w:t>
            </w:r>
          </w:p>
          <w:p w14:paraId="7734C7D1" w14:textId="2DB81ED4" w:rsidR="00243206" w:rsidRPr="000F63BA" w:rsidRDefault="00243206" w:rsidP="008E27A4">
            <w:pPr>
              <w:pStyle w:val="TableParagraph"/>
              <w:ind w:left="26" w:right="62"/>
              <w:jc w:val="center"/>
              <w:rPr>
                <w:b/>
                <w:color w:val="000000" w:themeColor="text1"/>
                <w:sz w:val="13"/>
                <w:szCs w:val="20"/>
              </w:rPr>
            </w:pPr>
          </w:p>
        </w:tc>
        <w:tc>
          <w:tcPr>
            <w:tcW w:w="133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3EDFCA9" w14:textId="320E3C4E" w:rsidR="00243206" w:rsidRPr="000F63BA" w:rsidRDefault="00243206" w:rsidP="008E27A4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 xml:space="preserve">Non-Contract GAP Fee </w:t>
            </w: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E28C6B" w14:textId="5E58136C" w:rsidR="00243206" w:rsidRPr="000F63BA" w:rsidRDefault="00243206" w:rsidP="008E27A4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 w:rsidRPr="000F63BA">
              <w:rPr>
                <w:b/>
                <w:color w:val="000000" w:themeColor="text1"/>
                <w:sz w:val="13"/>
                <w:szCs w:val="20"/>
              </w:rPr>
              <w:t>Concession GAP Fe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DEE6C7" w14:textId="77777777" w:rsidR="00243206" w:rsidRDefault="00243206" w:rsidP="00986A13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>Job trainer Fee</w:t>
            </w:r>
          </w:p>
          <w:p w14:paraId="38251AF1" w14:textId="6AB6A59C" w:rsidR="00243206" w:rsidRPr="000F63BA" w:rsidRDefault="00243206" w:rsidP="00986A13">
            <w:pPr>
              <w:pStyle w:val="TableParagraph"/>
              <w:ind w:left="26" w:right="5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 w:rsidRPr="00986A13">
              <w:rPr>
                <w:b/>
                <w:color w:val="000000" w:themeColor="text1"/>
                <w:sz w:val="13"/>
                <w:szCs w:val="20"/>
              </w:rPr>
              <w:t>*Eligibility Criteria</w:t>
            </w:r>
          </w:p>
        </w:tc>
      </w:tr>
      <w:tr w:rsidR="00243206" w14:paraId="4906F35B" w14:textId="02876D5D" w:rsidTr="00243206">
        <w:trPr>
          <w:trHeight w:hRule="exact" w:val="264"/>
        </w:trPr>
        <w:tc>
          <w:tcPr>
            <w:tcW w:w="876" w:type="dxa"/>
            <w:vAlign w:val="center"/>
          </w:tcPr>
          <w:p w14:paraId="06ABE23F" w14:textId="2DAC983B" w:rsidR="00243206" w:rsidRPr="00986A13" w:rsidRDefault="00243206" w:rsidP="00096C71">
            <w:pPr>
              <w:pStyle w:val="TableParagraph"/>
              <w:ind w:left="28"/>
              <w:rPr>
                <w:sz w:val="16"/>
                <w:szCs w:val="16"/>
              </w:rPr>
            </w:pPr>
            <w:r w:rsidRPr="00986A13">
              <w:rPr>
                <w:sz w:val="16"/>
                <w:szCs w:val="16"/>
              </w:rPr>
              <w:t>BSB30120</w:t>
            </w:r>
          </w:p>
        </w:tc>
        <w:tc>
          <w:tcPr>
            <w:tcW w:w="4086" w:type="dxa"/>
            <w:vAlign w:val="center"/>
          </w:tcPr>
          <w:p w14:paraId="0B134A34" w14:textId="77777777" w:rsidR="00243206" w:rsidRDefault="00243206" w:rsidP="00096C71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Certificate III in Business</w:t>
            </w:r>
          </w:p>
        </w:tc>
        <w:tc>
          <w:tcPr>
            <w:tcW w:w="794" w:type="dxa"/>
            <w:vAlign w:val="center"/>
          </w:tcPr>
          <w:p w14:paraId="7E127305" w14:textId="3B3102A0" w:rsidR="00243206" w:rsidRDefault="00243206" w:rsidP="00096C71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127" w:type="dxa"/>
            <w:vAlign w:val="center"/>
          </w:tcPr>
          <w:p w14:paraId="6F86FC22" w14:textId="1DEB25DE" w:rsidR="00243206" w:rsidRDefault="00243206" w:rsidP="00096C71">
            <w:pPr>
              <w:pStyle w:val="TableParagraph"/>
              <w:spacing w:line="178" w:lineRule="exact"/>
              <w:jc w:val="center"/>
              <w:rPr>
                <w:b/>
                <w:color w:val="FF0000"/>
                <w:sz w:val="15"/>
              </w:rPr>
            </w:pPr>
            <w:r w:rsidRPr="00C67A6B">
              <w:rPr>
                <w:sz w:val="15"/>
              </w:rPr>
              <w:t>$2,495</w:t>
            </w:r>
          </w:p>
        </w:tc>
        <w:tc>
          <w:tcPr>
            <w:tcW w:w="1001" w:type="dxa"/>
            <w:vAlign w:val="center"/>
          </w:tcPr>
          <w:p w14:paraId="0D45E051" w14:textId="70949DA3" w:rsidR="00243206" w:rsidRPr="00E53ABC" w:rsidRDefault="00243206" w:rsidP="00096C71">
            <w:pPr>
              <w:pStyle w:val="TableParagraph"/>
              <w:spacing w:line="178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60FBE6EE" w14:textId="655458E9" w:rsidR="00243206" w:rsidRPr="00E53ABC" w:rsidRDefault="00243206" w:rsidP="00096C71">
            <w:pPr>
              <w:pStyle w:val="TableParagraph"/>
              <w:spacing w:line="178" w:lineRule="exact"/>
              <w:ind w:left="-1" w:firstLine="27"/>
              <w:jc w:val="center"/>
              <w:rPr>
                <w:sz w:val="15"/>
              </w:rPr>
            </w:pPr>
            <w:r w:rsidRPr="00C67A6B">
              <w:rPr>
                <w:sz w:val="15"/>
              </w:rPr>
              <w:t>$2,495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5FCB97EF" w14:textId="23AB2B02" w:rsidR="00243206" w:rsidRDefault="00243206" w:rsidP="00096C71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gridSpan w:val="2"/>
          </w:tcPr>
          <w:p w14:paraId="61469092" w14:textId="03BCE9E5" w:rsidR="00243206" w:rsidRDefault="00243206" w:rsidP="00096C71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20908F42" w14:textId="0C02C4DA" w:rsidR="00243206" w:rsidRDefault="00243206" w:rsidP="00096C71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300</w:t>
            </w:r>
          </w:p>
        </w:tc>
        <w:tc>
          <w:tcPr>
            <w:tcW w:w="992" w:type="dxa"/>
          </w:tcPr>
          <w:p w14:paraId="207B4C26" w14:textId="2B091047" w:rsidR="00243206" w:rsidRDefault="00243206" w:rsidP="00096C71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37</w:t>
            </w:r>
          </w:p>
        </w:tc>
      </w:tr>
      <w:tr w:rsidR="00243206" w14:paraId="0F2D2B5A" w14:textId="35250C99" w:rsidTr="00243206">
        <w:trPr>
          <w:trHeight w:hRule="exact" w:val="264"/>
        </w:trPr>
        <w:tc>
          <w:tcPr>
            <w:tcW w:w="876" w:type="dxa"/>
            <w:vAlign w:val="center"/>
          </w:tcPr>
          <w:p w14:paraId="5DC2C008" w14:textId="79D12B59" w:rsidR="00243206" w:rsidRPr="00986A13" w:rsidRDefault="00243206" w:rsidP="00A64D3B">
            <w:pPr>
              <w:pStyle w:val="TableParagraph"/>
              <w:ind w:left="28"/>
              <w:rPr>
                <w:sz w:val="16"/>
                <w:szCs w:val="16"/>
              </w:rPr>
            </w:pPr>
            <w:r w:rsidRPr="00986A13">
              <w:rPr>
                <w:sz w:val="16"/>
                <w:szCs w:val="16"/>
              </w:rPr>
              <w:t>BSB30120</w:t>
            </w:r>
          </w:p>
        </w:tc>
        <w:tc>
          <w:tcPr>
            <w:tcW w:w="4086" w:type="dxa"/>
            <w:vAlign w:val="center"/>
          </w:tcPr>
          <w:p w14:paraId="134DCB66" w14:textId="4C3AC759" w:rsidR="00243206" w:rsidRDefault="00243206" w:rsidP="00A64D3B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Certificate III in Business</w:t>
            </w:r>
            <w:r>
              <w:rPr>
                <w:sz w:val="15"/>
              </w:rPr>
              <w:t xml:space="preserve"> (Administration) </w:t>
            </w:r>
          </w:p>
        </w:tc>
        <w:tc>
          <w:tcPr>
            <w:tcW w:w="794" w:type="dxa"/>
            <w:vAlign w:val="center"/>
          </w:tcPr>
          <w:p w14:paraId="2A80CF63" w14:textId="26D15D08" w:rsidR="00243206" w:rsidRDefault="00243206" w:rsidP="00A64D3B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55</w:t>
            </w:r>
          </w:p>
        </w:tc>
        <w:tc>
          <w:tcPr>
            <w:tcW w:w="1127" w:type="dxa"/>
            <w:vAlign w:val="center"/>
          </w:tcPr>
          <w:p w14:paraId="2AA0DFCF" w14:textId="769039BB" w:rsidR="00243206" w:rsidRPr="00C67A6B" w:rsidRDefault="00243206" w:rsidP="00A64D3B">
            <w:pPr>
              <w:pStyle w:val="TableParagraph"/>
              <w:spacing w:line="178" w:lineRule="exact"/>
              <w:jc w:val="center"/>
              <w:rPr>
                <w:sz w:val="15"/>
              </w:rPr>
            </w:pPr>
            <w:r>
              <w:rPr>
                <w:sz w:val="15"/>
              </w:rPr>
              <w:t>$2,495</w:t>
            </w:r>
          </w:p>
        </w:tc>
        <w:tc>
          <w:tcPr>
            <w:tcW w:w="1001" w:type="dxa"/>
            <w:vAlign w:val="center"/>
          </w:tcPr>
          <w:p w14:paraId="78B6CFAD" w14:textId="43055E24" w:rsidR="00243206" w:rsidRDefault="00243206" w:rsidP="00A64D3B">
            <w:pPr>
              <w:pStyle w:val="TableParagraph"/>
              <w:spacing w:line="178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184A2AFE" w14:textId="5BA7C4FA" w:rsidR="00243206" w:rsidRPr="00C67A6B" w:rsidRDefault="00243206" w:rsidP="00A64D3B">
            <w:pPr>
              <w:pStyle w:val="TableParagraph"/>
              <w:spacing w:line="178" w:lineRule="exact"/>
              <w:ind w:left="-1" w:firstLine="27"/>
              <w:jc w:val="center"/>
              <w:rPr>
                <w:sz w:val="15"/>
              </w:rPr>
            </w:pPr>
            <w:r>
              <w:rPr>
                <w:sz w:val="15"/>
              </w:rPr>
              <w:t>$2,495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70601196" w14:textId="353B46B8" w:rsidR="00243206" w:rsidRDefault="00243206" w:rsidP="00A64D3B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gridSpan w:val="2"/>
          </w:tcPr>
          <w:p w14:paraId="0B271CFC" w14:textId="52BF5B20" w:rsidR="00243206" w:rsidRDefault="00243206" w:rsidP="00A64D3B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308F93FD" w14:textId="6B2525C6" w:rsidR="00243206" w:rsidRDefault="00243206" w:rsidP="00A64D3B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300</w:t>
            </w:r>
          </w:p>
        </w:tc>
        <w:tc>
          <w:tcPr>
            <w:tcW w:w="992" w:type="dxa"/>
          </w:tcPr>
          <w:p w14:paraId="69611C4D" w14:textId="1BAC07A3" w:rsidR="00243206" w:rsidRDefault="00243206" w:rsidP="00A64D3B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26</w:t>
            </w:r>
          </w:p>
        </w:tc>
      </w:tr>
      <w:tr w:rsidR="00243206" w14:paraId="4D2E43BE" w14:textId="4D87A431" w:rsidTr="00243206">
        <w:trPr>
          <w:trHeight w:hRule="exact" w:val="264"/>
        </w:trPr>
        <w:tc>
          <w:tcPr>
            <w:tcW w:w="876" w:type="dxa"/>
            <w:vAlign w:val="center"/>
          </w:tcPr>
          <w:p w14:paraId="4FE8B5FB" w14:textId="667B374F" w:rsidR="00243206" w:rsidRPr="00986A13" w:rsidRDefault="00243206" w:rsidP="00986A13">
            <w:pPr>
              <w:pStyle w:val="TableParagraph"/>
              <w:ind w:left="28"/>
              <w:rPr>
                <w:sz w:val="16"/>
                <w:szCs w:val="16"/>
              </w:rPr>
            </w:pPr>
            <w:r w:rsidRPr="00986A13">
              <w:rPr>
                <w:sz w:val="16"/>
                <w:szCs w:val="16"/>
              </w:rPr>
              <w:t>BSB30120</w:t>
            </w:r>
          </w:p>
        </w:tc>
        <w:tc>
          <w:tcPr>
            <w:tcW w:w="4086" w:type="dxa"/>
            <w:vAlign w:val="center"/>
          </w:tcPr>
          <w:p w14:paraId="2D9A42BD" w14:textId="623A4924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Certificate III in Business (</w:t>
            </w:r>
            <w:r>
              <w:rPr>
                <w:sz w:val="15"/>
              </w:rPr>
              <w:t>Customer Engagement</w:t>
            </w:r>
            <w:r>
              <w:rPr>
                <w:sz w:val="15"/>
              </w:rPr>
              <w:t xml:space="preserve">) </w:t>
            </w:r>
          </w:p>
        </w:tc>
        <w:tc>
          <w:tcPr>
            <w:tcW w:w="794" w:type="dxa"/>
            <w:vAlign w:val="center"/>
          </w:tcPr>
          <w:p w14:paraId="11FF1D5C" w14:textId="4411A32C" w:rsidR="00243206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127" w:type="dxa"/>
            <w:vAlign w:val="center"/>
          </w:tcPr>
          <w:p w14:paraId="03161DF4" w14:textId="083A1319" w:rsidR="00243206" w:rsidRPr="00C67A6B" w:rsidRDefault="00243206" w:rsidP="00986A13">
            <w:pPr>
              <w:pStyle w:val="TableParagraph"/>
              <w:spacing w:line="178" w:lineRule="exact"/>
              <w:jc w:val="center"/>
              <w:rPr>
                <w:sz w:val="15"/>
              </w:rPr>
            </w:pPr>
            <w:r>
              <w:rPr>
                <w:sz w:val="15"/>
              </w:rPr>
              <w:t>$2,495</w:t>
            </w:r>
          </w:p>
        </w:tc>
        <w:tc>
          <w:tcPr>
            <w:tcW w:w="1001" w:type="dxa"/>
            <w:vAlign w:val="center"/>
          </w:tcPr>
          <w:p w14:paraId="0287D0B8" w14:textId="68F1EE3B" w:rsidR="00243206" w:rsidRDefault="00243206" w:rsidP="00986A13">
            <w:pPr>
              <w:pStyle w:val="TableParagraph"/>
              <w:spacing w:line="178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2F5EC35E" w14:textId="738F34C9" w:rsidR="00243206" w:rsidRPr="00C67A6B" w:rsidRDefault="00243206" w:rsidP="00986A13">
            <w:pPr>
              <w:pStyle w:val="TableParagraph"/>
              <w:spacing w:line="178" w:lineRule="exact"/>
              <w:ind w:left="-1" w:firstLine="27"/>
              <w:jc w:val="center"/>
              <w:rPr>
                <w:sz w:val="15"/>
              </w:rPr>
            </w:pPr>
            <w:r>
              <w:rPr>
                <w:sz w:val="15"/>
              </w:rPr>
              <w:t>$2,495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6179B12D" w14:textId="190CB226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gridSpan w:val="2"/>
          </w:tcPr>
          <w:p w14:paraId="01E092AA" w14:textId="21219250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48F0136" w14:textId="768FB35B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300</w:t>
            </w:r>
          </w:p>
        </w:tc>
        <w:tc>
          <w:tcPr>
            <w:tcW w:w="992" w:type="dxa"/>
          </w:tcPr>
          <w:p w14:paraId="67B2CD0E" w14:textId="778C27FE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13</w:t>
            </w:r>
          </w:p>
        </w:tc>
      </w:tr>
      <w:tr w:rsidR="00243206" w14:paraId="63B73253" w14:textId="51718972" w:rsidTr="00243206">
        <w:trPr>
          <w:trHeight w:hRule="exact" w:val="264"/>
        </w:trPr>
        <w:tc>
          <w:tcPr>
            <w:tcW w:w="876" w:type="dxa"/>
            <w:vAlign w:val="center"/>
          </w:tcPr>
          <w:p w14:paraId="6B905FB8" w14:textId="77777777" w:rsidR="00243206" w:rsidRPr="00986A13" w:rsidRDefault="00243206" w:rsidP="00986A13">
            <w:pPr>
              <w:pStyle w:val="TableParagraph"/>
              <w:ind w:left="28"/>
              <w:rPr>
                <w:sz w:val="16"/>
                <w:szCs w:val="16"/>
              </w:rPr>
            </w:pPr>
            <w:r w:rsidRPr="00986A13">
              <w:rPr>
                <w:sz w:val="16"/>
                <w:szCs w:val="16"/>
              </w:rPr>
              <w:t>CPP30316</w:t>
            </w:r>
          </w:p>
        </w:tc>
        <w:tc>
          <w:tcPr>
            <w:tcW w:w="4086" w:type="dxa"/>
            <w:vAlign w:val="center"/>
          </w:tcPr>
          <w:p w14:paraId="1CB5068A" w14:textId="77777777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Certificate III in Cleaning Operations</w:t>
            </w:r>
          </w:p>
        </w:tc>
        <w:tc>
          <w:tcPr>
            <w:tcW w:w="794" w:type="dxa"/>
            <w:vAlign w:val="center"/>
          </w:tcPr>
          <w:p w14:paraId="67C896CD" w14:textId="094668DF" w:rsidR="00243206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127" w:type="dxa"/>
            <w:vAlign w:val="center"/>
          </w:tcPr>
          <w:p w14:paraId="3F3BB58E" w14:textId="2F4F7245" w:rsidR="00243206" w:rsidRDefault="00243206" w:rsidP="00986A13">
            <w:pPr>
              <w:pStyle w:val="TableParagraph"/>
              <w:spacing w:line="178" w:lineRule="exact"/>
              <w:jc w:val="center"/>
              <w:rPr>
                <w:b/>
                <w:color w:val="FF0000"/>
                <w:sz w:val="15"/>
              </w:rPr>
            </w:pPr>
            <w:r w:rsidRPr="00C67A6B">
              <w:rPr>
                <w:sz w:val="15"/>
              </w:rPr>
              <w:t>$2,495</w:t>
            </w:r>
          </w:p>
        </w:tc>
        <w:tc>
          <w:tcPr>
            <w:tcW w:w="1001" w:type="dxa"/>
            <w:vAlign w:val="center"/>
          </w:tcPr>
          <w:p w14:paraId="5683F334" w14:textId="6A1BC3C2" w:rsidR="00243206" w:rsidRPr="00666DF1" w:rsidRDefault="00243206" w:rsidP="00986A13">
            <w:pPr>
              <w:pStyle w:val="TableParagraph"/>
              <w:spacing w:line="178" w:lineRule="exact"/>
              <w:ind w:left="26"/>
              <w:jc w:val="center"/>
              <w:rPr>
                <w:sz w:val="13"/>
                <w:szCs w:val="20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3A333035" w14:textId="1AC41870" w:rsidR="00243206" w:rsidRPr="00666DF1" w:rsidRDefault="00243206" w:rsidP="00986A13">
            <w:pPr>
              <w:pStyle w:val="TableParagraph"/>
              <w:spacing w:line="178" w:lineRule="exact"/>
              <w:ind w:left="26"/>
              <w:jc w:val="center"/>
              <w:rPr>
                <w:sz w:val="13"/>
                <w:szCs w:val="20"/>
              </w:rPr>
            </w:pPr>
            <w:r w:rsidRPr="00C67A6B">
              <w:rPr>
                <w:sz w:val="15"/>
              </w:rPr>
              <w:t>$2,495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19E08F86" w14:textId="523B533F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gridSpan w:val="2"/>
          </w:tcPr>
          <w:p w14:paraId="534666EC" w14:textId="5C52B8C5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A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56EEBD2D" w14:textId="1F6726C0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300</w:t>
            </w:r>
          </w:p>
        </w:tc>
        <w:tc>
          <w:tcPr>
            <w:tcW w:w="992" w:type="dxa"/>
          </w:tcPr>
          <w:p w14:paraId="0BB2C1D2" w14:textId="2132B2C3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19</w:t>
            </w:r>
          </w:p>
        </w:tc>
      </w:tr>
      <w:tr w:rsidR="00243206" w14:paraId="295C2FC7" w14:textId="63C23BE0" w:rsidTr="00243206">
        <w:trPr>
          <w:trHeight w:hRule="exact" w:val="264"/>
        </w:trPr>
        <w:tc>
          <w:tcPr>
            <w:tcW w:w="876" w:type="dxa"/>
            <w:vAlign w:val="center"/>
          </w:tcPr>
          <w:p w14:paraId="52884D3B" w14:textId="77777777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FSK20113</w:t>
            </w:r>
          </w:p>
        </w:tc>
        <w:tc>
          <w:tcPr>
            <w:tcW w:w="4086" w:type="dxa"/>
            <w:vAlign w:val="center"/>
          </w:tcPr>
          <w:p w14:paraId="5207C180" w14:textId="132BF53E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Certificate II in Skills for Work and Vocational Pathways (EVOLVE)</w:t>
            </w:r>
          </w:p>
        </w:tc>
        <w:tc>
          <w:tcPr>
            <w:tcW w:w="794" w:type="dxa"/>
            <w:vAlign w:val="center"/>
          </w:tcPr>
          <w:p w14:paraId="0E972904" w14:textId="5A1D6644" w:rsidR="00243206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,995</w:t>
            </w:r>
          </w:p>
        </w:tc>
        <w:tc>
          <w:tcPr>
            <w:tcW w:w="1127" w:type="dxa"/>
            <w:vAlign w:val="center"/>
          </w:tcPr>
          <w:p w14:paraId="75C077B0" w14:textId="61C28386" w:rsidR="00243206" w:rsidRDefault="00243206" w:rsidP="00986A13">
            <w:pPr>
              <w:pStyle w:val="TableParagraph"/>
              <w:spacing w:before="28"/>
              <w:ind w:right="-5"/>
              <w:jc w:val="center"/>
              <w:rPr>
                <w:b/>
                <w:color w:val="FF0000"/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001" w:type="dxa"/>
            <w:vAlign w:val="center"/>
          </w:tcPr>
          <w:p w14:paraId="2ACADEDD" w14:textId="0CED26EA" w:rsidR="00243206" w:rsidRPr="00152D36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,995</w:t>
            </w:r>
          </w:p>
        </w:tc>
        <w:tc>
          <w:tcPr>
            <w:tcW w:w="1001" w:type="dxa"/>
            <w:gridSpan w:val="2"/>
            <w:vAlign w:val="center"/>
          </w:tcPr>
          <w:p w14:paraId="07BCE7EC" w14:textId="0B7A9769" w:rsidR="00243206" w:rsidRPr="00152D36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1CE904CF" w14:textId="59879347" w:rsidR="00243206" w:rsidRDefault="00243206" w:rsidP="00986A13">
            <w:pPr>
              <w:pStyle w:val="TableParagraph"/>
              <w:spacing w:before="28"/>
              <w:ind w:left="26" w:right="-4"/>
              <w:jc w:val="center"/>
              <w:rPr>
                <w:sz w:val="15"/>
              </w:rPr>
            </w:pPr>
            <w:r>
              <w:rPr>
                <w:sz w:val="15"/>
              </w:rPr>
              <w:t xml:space="preserve">$295 </w:t>
            </w:r>
          </w:p>
        </w:tc>
        <w:tc>
          <w:tcPr>
            <w:tcW w:w="1330" w:type="dxa"/>
            <w:gridSpan w:val="2"/>
          </w:tcPr>
          <w:p w14:paraId="1AA9BB77" w14:textId="31BC2060" w:rsidR="00243206" w:rsidRDefault="00243206" w:rsidP="00986A13">
            <w:pPr>
              <w:pStyle w:val="TableParagraph"/>
              <w:spacing w:before="28"/>
              <w:ind w:left="26" w:right="-7"/>
              <w:jc w:val="center"/>
              <w:rPr>
                <w:sz w:val="15"/>
              </w:rPr>
            </w:pPr>
            <w:r>
              <w:rPr>
                <w:sz w:val="15"/>
              </w:rPr>
              <w:t>$295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326A38F7" w14:textId="068AE0FC" w:rsidR="00243206" w:rsidRDefault="00243206" w:rsidP="00986A13">
            <w:pPr>
              <w:pStyle w:val="TableParagraph"/>
              <w:spacing w:before="28"/>
              <w:ind w:left="26" w:right="-7"/>
              <w:jc w:val="center"/>
              <w:rPr>
                <w:sz w:val="15"/>
              </w:rPr>
            </w:pPr>
            <w:r>
              <w:rPr>
                <w:sz w:val="15"/>
              </w:rPr>
              <w:t xml:space="preserve">$295 </w:t>
            </w:r>
          </w:p>
        </w:tc>
        <w:tc>
          <w:tcPr>
            <w:tcW w:w="992" w:type="dxa"/>
          </w:tcPr>
          <w:p w14:paraId="2D7FEF1F" w14:textId="4D37E0CD" w:rsidR="00243206" w:rsidRDefault="00243206" w:rsidP="00986A13">
            <w:pPr>
              <w:pStyle w:val="TableParagraph"/>
              <w:spacing w:before="28"/>
              <w:ind w:left="26" w:right="-7"/>
              <w:jc w:val="center"/>
              <w:rPr>
                <w:sz w:val="15"/>
              </w:rPr>
            </w:pPr>
            <w:r>
              <w:rPr>
                <w:sz w:val="15"/>
              </w:rPr>
              <w:t>$56</w:t>
            </w:r>
          </w:p>
        </w:tc>
      </w:tr>
      <w:tr w:rsidR="00243206" w14:paraId="3454A113" w14:textId="20053D93" w:rsidTr="00243206">
        <w:trPr>
          <w:trHeight w:hRule="exact" w:val="264"/>
        </w:trPr>
        <w:tc>
          <w:tcPr>
            <w:tcW w:w="876" w:type="dxa"/>
            <w:vAlign w:val="center"/>
          </w:tcPr>
          <w:p w14:paraId="48962494" w14:textId="77777777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SIT30616</w:t>
            </w:r>
          </w:p>
        </w:tc>
        <w:tc>
          <w:tcPr>
            <w:tcW w:w="4086" w:type="dxa"/>
            <w:vAlign w:val="center"/>
          </w:tcPr>
          <w:p w14:paraId="43061084" w14:textId="77777777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>
              <w:rPr>
                <w:sz w:val="15"/>
              </w:rPr>
              <w:t>Certificate III in Hospitality</w:t>
            </w:r>
          </w:p>
        </w:tc>
        <w:tc>
          <w:tcPr>
            <w:tcW w:w="794" w:type="dxa"/>
            <w:vAlign w:val="center"/>
          </w:tcPr>
          <w:p w14:paraId="5AB46E1F" w14:textId="202D4C93" w:rsidR="00243206" w:rsidRPr="00540681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 w:rsidRPr="00540681">
              <w:rPr>
                <w:sz w:val="15"/>
              </w:rPr>
              <w:t>$995</w:t>
            </w:r>
          </w:p>
        </w:tc>
        <w:tc>
          <w:tcPr>
            <w:tcW w:w="1127" w:type="dxa"/>
            <w:vAlign w:val="center"/>
          </w:tcPr>
          <w:p w14:paraId="211E9804" w14:textId="494E7EBD" w:rsidR="00243206" w:rsidRDefault="00243206" w:rsidP="00986A13">
            <w:pPr>
              <w:pStyle w:val="TableParagraph"/>
              <w:spacing w:before="2"/>
              <w:jc w:val="center"/>
              <w:rPr>
                <w:b/>
                <w:color w:val="FF0000"/>
                <w:sz w:val="15"/>
              </w:rPr>
            </w:pPr>
            <w:r w:rsidRPr="00C67A6B">
              <w:rPr>
                <w:sz w:val="15"/>
              </w:rPr>
              <w:t>$2,495</w:t>
            </w:r>
          </w:p>
        </w:tc>
        <w:tc>
          <w:tcPr>
            <w:tcW w:w="1001" w:type="dxa"/>
            <w:vAlign w:val="center"/>
          </w:tcPr>
          <w:p w14:paraId="5C2A3F83" w14:textId="190E39D9" w:rsidR="00243206" w:rsidRPr="00666DF1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3"/>
                <w:szCs w:val="20"/>
              </w:rPr>
            </w:pPr>
            <w:r w:rsidRPr="00540681"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3EF097E2" w14:textId="5C9171B5" w:rsidR="00243206" w:rsidRPr="00666DF1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3"/>
                <w:szCs w:val="20"/>
              </w:rPr>
            </w:pPr>
            <w:r w:rsidRPr="00C67A6B">
              <w:rPr>
                <w:sz w:val="15"/>
              </w:rPr>
              <w:t>$2,495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61619385" w14:textId="0B5DBB24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400</w:t>
            </w:r>
          </w:p>
        </w:tc>
        <w:tc>
          <w:tcPr>
            <w:tcW w:w="1330" w:type="dxa"/>
            <w:gridSpan w:val="2"/>
          </w:tcPr>
          <w:p w14:paraId="3FE4D662" w14:textId="00A7BBD8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A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77654D80" w14:textId="7C8971EF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300</w:t>
            </w:r>
          </w:p>
        </w:tc>
        <w:tc>
          <w:tcPr>
            <w:tcW w:w="992" w:type="dxa"/>
          </w:tcPr>
          <w:p w14:paraId="0417E48E" w14:textId="7D4F19DA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$125</w:t>
            </w:r>
          </w:p>
        </w:tc>
      </w:tr>
      <w:tr w:rsidR="00243206" w14:paraId="120C629A" w14:textId="23A7DF40" w:rsidTr="00243206">
        <w:trPr>
          <w:trHeight w:hRule="exact" w:val="264"/>
        </w:trPr>
        <w:tc>
          <w:tcPr>
            <w:tcW w:w="876" w:type="dxa"/>
            <w:vAlign w:val="center"/>
          </w:tcPr>
          <w:p w14:paraId="197297F7" w14:textId="2075BC27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 w:rsidRPr="00CE6681">
              <w:rPr>
                <w:rFonts w:asciiTheme="minorHAnsi" w:hAnsiTheme="minorHAnsi" w:cstheme="minorHAnsi"/>
                <w:sz w:val="15"/>
                <w:szCs w:val="15"/>
              </w:rPr>
              <w:t>HLTSS00065</w:t>
            </w:r>
          </w:p>
        </w:tc>
        <w:tc>
          <w:tcPr>
            <w:tcW w:w="4086" w:type="dxa"/>
            <w:vAlign w:val="center"/>
          </w:tcPr>
          <w:p w14:paraId="5C3CABAE" w14:textId="3F9FD7A5" w:rsidR="00243206" w:rsidRDefault="00243206" w:rsidP="00986A13">
            <w:pPr>
              <w:pStyle w:val="TableParagraph"/>
              <w:ind w:left="28"/>
              <w:rPr>
                <w:sz w:val="15"/>
              </w:rPr>
            </w:pPr>
            <w:r w:rsidRPr="00CE6681">
              <w:rPr>
                <w:rFonts w:asciiTheme="minorHAnsi" w:hAnsiTheme="minorHAnsi" w:cstheme="minorHAnsi"/>
                <w:sz w:val="15"/>
                <w:szCs w:val="15"/>
              </w:rPr>
              <w:t>Infection control Skill Set (Retail)</w:t>
            </w:r>
          </w:p>
        </w:tc>
        <w:tc>
          <w:tcPr>
            <w:tcW w:w="794" w:type="dxa"/>
            <w:vAlign w:val="center"/>
          </w:tcPr>
          <w:p w14:paraId="1E9320F5" w14:textId="717963EC" w:rsidR="00243206" w:rsidRPr="00540681" w:rsidRDefault="00243206" w:rsidP="00986A13">
            <w:pPr>
              <w:pStyle w:val="TableParagraph"/>
              <w:spacing w:before="28"/>
              <w:ind w:left="26"/>
              <w:jc w:val="center"/>
              <w:rPr>
                <w:sz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245</w:t>
            </w:r>
          </w:p>
        </w:tc>
        <w:tc>
          <w:tcPr>
            <w:tcW w:w="1127" w:type="dxa"/>
            <w:vAlign w:val="center"/>
          </w:tcPr>
          <w:p w14:paraId="0D641C51" w14:textId="321A2EF0" w:rsidR="00243206" w:rsidRPr="00C67A6B" w:rsidRDefault="00243206" w:rsidP="00986A13">
            <w:pPr>
              <w:pStyle w:val="TableParagraph"/>
              <w:spacing w:before="2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001" w:type="dxa"/>
            <w:vAlign w:val="center"/>
          </w:tcPr>
          <w:p w14:paraId="549F0393" w14:textId="4BF86BB6" w:rsidR="00243206" w:rsidRPr="00540681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245</w:t>
            </w:r>
          </w:p>
        </w:tc>
        <w:tc>
          <w:tcPr>
            <w:tcW w:w="1001" w:type="dxa"/>
            <w:gridSpan w:val="2"/>
            <w:vAlign w:val="center"/>
          </w:tcPr>
          <w:p w14:paraId="7359086C" w14:textId="35D8F87C" w:rsidR="00243206" w:rsidRPr="00C67A6B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645DF059" w14:textId="27857FD1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 w:rsidRPr="00CE6681">
              <w:rPr>
                <w:rFonts w:asciiTheme="minorHAnsi" w:hAnsiTheme="minorHAnsi" w:cstheme="minorHAnsi"/>
                <w:sz w:val="15"/>
                <w:szCs w:val="15"/>
              </w:rPr>
              <w:t>$15</w:t>
            </w:r>
          </w:p>
        </w:tc>
        <w:tc>
          <w:tcPr>
            <w:tcW w:w="1330" w:type="dxa"/>
            <w:gridSpan w:val="2"/>
          </w:tcPr>
          <w:p w14:paraId="529FBA64" w14:textId="0997ACED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02DA76CE" w14:textId="4901517B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sz w:val="15"/>
              </w:rPr>
            </w:pPr>
            <w:r w:rsidRPr="00CE6681">
              <w:rPr>
                <w:rFonts w:asciiTheme="minorHAnsi" w:hAnsiTheme="minorHAnsi" w:cstheme="minorHAnsi"/>
                <w:sz w:val="15"/>
                <w:szCs w:val="15"/>
              </w:rPr>
              <w:t>$15</w:t>
            </w:r>
          </w:p>
        </w:tc>
        <w:tc>
          <w:tcPr>
            <w:tcW w:w="992" w:type="dxa"/>
          </w:tcPr>
          <w:p w14:paraId="7A2C4E8C" w14:textId="62B270D4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</w:tr>
      <w:tr w:rsidR="00243206" w14:paraId="2B3F8559" w14:textId="10CE48D3" w:rsidTr="00243206">
        <w:trPr>
          <w:trHeight w:hRule="exact" w:val="264"/>
        </w:trPr>
        <w:tc>
          <w:tcPr>
            <w:tcW w:w="876" w:type="dxa"/>
            <w:vAlign w:val="center"/>
          </w:tcPr>
          <w:p w14:paraId="06BB7839" w14:textId="61F47C5E" w:rsidR="00243206" w:rsidRPr="00CE6681" w:rsidRDefault="00243206" w:rsidP="00986A1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E223D6">
              <w:rPr>
                <w:rFonts w:asciiTheme="minorHAnsi" w:hAnsiTheme="minorHAnsi" w:cstheme="minorHAnsi"/>
                <w:sz w:val="15"/>
                <w:szCs w:val="15"/>
              </w:rPr>
              <w:t>SSDIS01007</w:t>
            </w:r>
          </w:p>
        </w:tc>
        <w:tc>
          <w:tcPr>
            <w:tcW w:w="4086" w:type="dxa"/>
            <w:vAlign w:val="center"/>
          </w:tcPr>
          <w:p w14:paraId="60FFE7CA" w14:textId="15C09209" w:rsidR="00243206" w:rsidRPr="00CE6681" w:rsidRDefault="00243206" w:rsidP="00986A1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EF1DF6">
              <w:rPr>
                <w:rFonts w:asciiTheme="minorHAnsi" w:hAnsiTheme="minorHAnsi" w:cstheme="minorHAnsi"/>
                <w:sz w:val="15"/>
                <w:szCs w:val="15"/>
              </w:rPr>
              <w:t>Basic Skills for the Food Industry</w:t>
            </w:r>
          </w:p>
        </w:tc>
        <w:tc>
          <w:tcPr>
            <w:tcW w:w="794" w:type="dxa"/>
            <w:vAlign w:val="center"/>
          </w:tcPr>
          <w:p w14:paraId="546C1C5B" w14:textId="01901AC3" w:rsidR="00243206" w:rsidRDefault="00243206" w:rsidP="00986A13">
            <w:pPr>
              <w:pStyle w:val="TableParagraph"/>
              <w:spacing w:before="28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127" w:type="dxa"/>
            <w:vAlign w:val="center"/>
          </w:tcPr>
          <w:p w14:paraId="52889F15" w14:textId="3F9DB979" w:rsidR="00243206" w:rsidRDefault="00243206" w:rsidP="00986A13">
            <w:pPr>
              <w:pStyle w:val="TableParagraph"/>
              <w:spacing w:before="2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001" w:type="dxa"/>
            <w:vAlign w:val="center"/>
          </w:tcPr>
          <w:p w14:paraId="5E4BC22B" w14:textId="3D7F5BA9" w:rsidR="00243206" w:rsidRDefault="00243206" w:rsidP="00986A13">
            <w:pPr>
              <w:pStyle w:val="TableParagraph"/>
              <w:spacing w:before="2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1B64C7C9" w14:textId="37720BA9" w:rsidR="00243206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47E8FD31" w14:textId="5DD6F385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gridSpan w:val="2"/>
          </w:tcPr>
          <w:p w14:paraId="2B18E3FB" w14:textId="7A671A1F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50461279" w14:textId="54BE7EF2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992" w:type="dxa"/>
          </w:tcPr>
          <w:p w14:paraId="54CC72C9" w14:textId="44F43C97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50</w:t>
            </w:r>
          </w:p>
        </w:tc>
      </w:tr>
      <w:tr w:rsidR="00243206" w14:paraId="13596ADD" w14:textId="425C6256" w:rsidTr="00243206">
        <w:trPr>
          <w:trHeight w:hRule="exact" w:val="264"/>
        </w:trPr>
        <w:tc>
          <w:tcPr>
            <w:tcW w:w="876" w:type="dxa"/>
            <w:vAlign w:val="center"/>
          </w:tcPr>
          <w:p w14:paraId="014A1E4A" w14:textId="4A150222" w:rsidR="00243206" w:rsidRPr="00CE6681" w:rsidRDefault="00243206" w:rsidP="00986A1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E223D6">
              <w:rPr>
                <w:rFonts w:asciiTheme="minorHAnsi" w:hAnsiTheme="minorHAnsi" w:cstheme="minorHAnsi"/>
                <w:sz w:val="15"/>
                <w:szCs w:val="15"/>
              </w:rPr>
              <w:t>SSDIS01006</w:t>
            </w:r>
          </w:p>
        </w:tc>
        <w:tc>
          <w:tcPr>
            <w:tcW w:w="4086" w:type="dxa"/>
            <w:vAlign w:val="center"/>
          </w:tcPr>
          <w:p w14:paraId="1378AE7D" w14:textId="39FD5FFD" w:rsidR="00243206" w:rsidRPr="00CE6681" w:rsidRDefault="00243206" w:rsidP="00986A1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EF1DF6">
              <w:rPr>
                <w:rFonts w:asciiTheme="minorHAnsi" w:hAnsiTheme="minorHAnsi" w:cstheme="minorHAnsi"/>
                <w:sz w:val="15"/>
                <w:szCs w:val="15"/>
              </w:rPr>
              <w:t>Get Ready for Cleaning</w:t>
            </w:r>
          </w:p>
        </w:tc>
        <w:tc>
          <w:tcPr>
            <w:tcW w:w="794" w:type="dxa"/>
            <w:vAlign w:val="center"/>
          </w:tcPr>
          <w:p w14:paraId="17CAAE55" w14:textId="55FC7EE6" w:rsidR="00243206" w:rsidRDefault="00243206" w:rsidP="00986A13">
            <w:pPr>
              <w:pStyle w:val="TableParagraph"/>
              <w:spacing w:before="28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sz w:val="15"/>
              </w:rPr>
              <w:t>$595</w:t>
            </w:r>
          </w:p>
        </w:tc>
        <w:tc>
          <w:tcPr>
            <w:tcW w:w="1127" w:type="dxa"/>
            <w:vAlign w:val="center"/>
          </w:tcPr>
          <w:p w14:paraId="558EA558" w14:textId="0CB1B5D9" w:rsidR="00243206" w:rsidRDefault="00243206" w:rsidP="00986A13">
            <w:pPr>
              <w:pStyle w:val="TableParagraph"/>
              <w:spacing w:before="2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001" w:type="dxa"/>
            <w:vAlign w:val="center"/>
          </w:tcPr>
          <w:p w14:paraId="5C69F47A" w14:textId="5476D67F" w:rsidR="00243206" w:rsidRDefault="00243206" w:rsidP="00986A13">
            <w:pPr>
              <w:pStyle w:val="TableParagraph"/>
              <w:spacing w:before="2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sz w:val="15"/>
              </w:rPr>
              <w:t>$595</w:t>
            </w:r>
          </w:p>
        </w:tc>
        <w:tc>
          <w:tcPr>
            <w:tcW w:w="1001" w:type="dxa"/>
            <w:gridSpan w:val="2"/>
            <w:vAlign w:val="center"/>
          </w:tcPr>
          <w:p w14:paraId="67D4C3D6" w14:textId="2D3619CD" w:rsidR="00243206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71B26C1D" w14:textId="7C6D24D2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gridSpan w:val="2"/>
          </w:tcPr>
          <w:p w14:paraId="09571A16" w14:textId="2E6FFEE0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64EA80BB" w14:textId="74EED465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992" w:type="dxa"/>
          </w:tcPr>
          <w:p w14:paraId="6D35447F" w14:textId="37C5C933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30</w:t>
            </w:r>
          </w:p>
        </w:tc>
      </w:tr>
      <w:tr w:rsidR="00243206" w14:paraId="29ED7EE5" w14:textId="2F91B260" w:rsidTr="00243206">
        <w:trPr>
          <w:trHeight w:hRule="exact" w:val="264"/>
        </w:trPr>
        <w:tc>
          <w:tcPr>
            <w:tcW w:w="876" w:type="dxa"/>
            <w:vAlign w:val="center"/>
          </w:tcPr>
          <w:p w14:paraId="24C5EDDF" w14:textId="644729E7" w:rsidR="00243206" w:rsidRPr="00CE6681" w:rsidRDefault="00243206" w:rsidP="00986A1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3940BB">
              <w:rPr>
                <w:rFonts w:asciiTheme="minorHAnsi" w:hAnsiTheme="minorHAnsi" w:cstheme="minorHAnsi"/>
                <w:sz w:val="15"/>
                <w:szCs w:val="15"/>
              </w:rPr>
              <w:t>SSDIS01001</w:t>
            </w:r>
          </w:p>
        </w:tc>
        <w:tc>
          <w:tcPr>
            <w:tcW w:w="4086" w:type="dxa"/>
            <w:vAlign w:val="center"/>
          </w:tcPr>
          <w:p w14:paraId="58435070" w14:textId="4B308012" w:rsidR="00243206" w:rsidRPr="00CE6681" w:rsidRDefault="00243206" w:rsidP="00986A1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EF1DF6">
              <w:rPr>
                <w:rFonts w:asciiTheme="minorHAnsi" w:hAnsiTheme="minorHAnsi" w:cstheme="minorHAnsi"/>
                <w:sz w:val="15"/>
                <w:szCs w:val="15"/>
              </w:rPr>
              <w:t>Ready, Set, Go Employability Skills</w:t>
            </w:r>
          </w:p>
        </w:tc>
        <w:tc>
          <w:tcPr>
            <w:tcW w:w="794" w:type="dxa"/>
            <w:vAlign w:val="center"/>
          </w:tcPr>
          <w:p w14:paraId="2971BD05" w14:textId="38109FD0" w:rsidR="00243206" w:rsidRDefault="00243206" w:rsidP="00986A13">
            <w:pPr>
              <w:pStyle w:val="TableParagraph"/>
              <w:spacing w:before="28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127" w:type="dxa"/>
            <w:vAlign w:val="center"/>
          </w:tcPr>
          <w:p w14:paraId="0B6D249D" w14:textId="189A102A" w:rsidR="00243206" w:rsidRDefault="00243206" w:rsidP="00986A13">
            <w:pPr>
              <w:pStyle w:val="TableParagraph"/>
              <w:spacing w:before="2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001" w:type="dxa"/>
            <w:vAlign w:val="center"/>
          </w:tcPr>
          <w:p w14:paraId="75224C8F" w14:textId="6AFFCE64" w:rsidR="00243206" w:rsidRDefault="00243206" w:rsidP="00986A13">
            <w:pPr>
              <w:pStyle w:val="TableParagraph"/>
              <w:spacing w:before="2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sz w:val="15"/>
              </w:rPr>
              <w:t>$995</w:t>
            </w:r>
          </w:p>
        </w:tc>
        <w:tc>
          <w:tcPr>
            <w:tcW w:w="1001" w:type="dxa"/>
            <w:gridSpan w:val="2"/>
            <w:vAlign w:val="center"/>
          </w:tcPr>
          <w:p w14:paraId="3FE00CA0" w14:textId="0F88AB49" w:rsidR="00243206" w:rsidRDefault="00243206" w:rsidP="00986A13">
            <w:pPr>
              <w:pStyle w:val="TableParagraph"/>
              <w:spacing w:before="2"/>
              <w:ind w:left="26"/>
              <w:jc w:val="center"/>
              <w:rPr>
                <w:sz w:val="15"/>
              </w:rPr>
            </w:pPr>
            <w:r>
              <w:rPr>
                <w:sz w:val="15"/>
              </w:rPr>
              <w:t>N/A</w:t>
            </w:r>
          </w:p>
        </w:tc>
        <w:tc>
          <w:tcPr>
            <w:tcW w:w="1126" w:type="dxa"/>
            <w:shd w:val="clear" w:color="auto" w:fill="auto"/>
            <w:vAlign w:val="center"/>
          </w:tcPr>
          <w:p w14:paraId="3C773D0E" w14:textId="5D645AC7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gridSpan w:val="2"/>
          </w:tcPr>
          <w:p w14:paraId="57CB6C5F" w14:textId="02EF97AF" w:rsidR="00243206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456E0CCA" w14:textId="6D9066FA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NA</w:t>
            </w:r>
          </w:p>
        </w:tc>
        <w:tc>
          <w:tcPr>
            <w:tcW w:w="992" w:type="dxa"/>
          </w:tcPr>
          <w:p w14:paraId="0374D8A2" w14:textId="4E800733" w:rsidR="00243206" w:rsidRPr="00CE6681" w:rsidRDefault="00243206" w:rsidP="00986A13">
            <w:pPr>
              <w:pStyle w:val="TableParagraph"/>
              <w:spacing w:before="18" w:line="167" w:lineRule="exact"/>
              <w:ind w:left="26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50</w:t>
            </w:r>
          </w:p>
        </w:tc>
      </w:tr>
    </w:tbl>
    <w:p w14:paraId="07E95249" w14:textId="35CC0750" w:rsidR="00D343B6" w:rsidRDefault="0001717F" w:rsidP="00A159DE">
      <w:pPr>
        <w:shd w:val="clear" w:color="auto" w:fill="FFFFFF"/>
        <w:textAlignment w:val="baseline"/>
        <w:outlineLvl w:val="1"/>
        <w:rPr>
          <w:rFonts w:asciiTheme="minorHAnsi" w:hAnsiTheme="minorHAnsi" w:cstheme="minorHAnsi"/>
          <w:color w:val="333333"/>
          <w:sz w:val="14"/>
          <w:szCs w:val="14"/>
        </w:rPr>
      </w:pPr>
      <w:r w:rsidRPr="0069212B">
        <w:rPr>
          <w:rFonts w:asciiTheme="minorHAnsi" w:hAnsiTheme="minorHAnsi" w:cstheme="minorHAnsi"/>
          <w:color w:val="333333"/>
          <w:sz w:val="14"/>
          <w:szCs w:val="14"/>
        </w:rPr>
        <w:t xml:space="preserve">*South Australia Eligibility Criteria Applies: see </w:t>
      </w:r>
      <w:hyperlink r:id="rId11" w:history="1">
        <w:r w:rsidRPr="0069212B">
          <w:rPr>
            <w:rStyle w:val="Hyperlink"/>
            <w:rFonts w:asciiTheme="minorHAnsi" w:hAnsiTheme="minorHAnsi" w:cstheme="minorHAnsi"/>
            <w:sz w:val="14"/>
            <w:szCs w:val="14"/>
          </w:rPr>
          <w:t>https://providers.skills.sa.gov.au/Deliver/Student-eligibility-for-subsidised-training</w:t>
        </w:r>
      </w:hyperlink>
      <w:r w:rsidR="004A3BD8">
        <w:rPr>
          <w:rStyle w:val="Hyperlink"/>
          <w:rFonts w:asciiTheme="minorHAnsi" w:hAnsiTheme="minorHAnsi" w:cstheme="minorHAnsi"/>
          <w:sz w:val="14"/>
          <w:szCs w:val="14"/>
        </w:rPr>
        <w:t xml:space="preserve">. </w:t>
      </w:r>
      <w:r w:rsidRPr="0069212B">
        <w:rPr>
          <w:rFonts w:asciiTheme="minorHAnsi" w:hAnsiTheme="minorHAnsi" w:cstheme="minorHAnsi"/>
          <w:color w:val="333333"/>
          <w:sz w:val="14"/>
          <w:szCs w:val="14"/>
        </w:rPr>
        <w:t>*</w:t>
      </w:r>
      <w:r w:rsidR="0053219F" w:rsidRPr="0069212B">
        <w:rPr>
          <w:rFonts w:asciiTheme="minorHAnsi" w:hAnsiTheme="minorHAnsi" w:cstheme="minorHAnsi"/>
          <w:color w:val="333333"/>
          <w:sz w:val="14"/>
          <w:szCs w:val="14"/>
        </w:rPr>
        <w:t xml:space="preserve">* </w:t>
      </w:r>
      <w:r w:rsidR="009209F5" w:rsidRPr="0069212B">
        <w:rPr>
          <w:rFonts w:asciiTheme="minorHAnsi" w:hAnsiTheme="minorHAnsi" w:cstheme="minorHAnsi"/>
          <w:color w:val="333333"/>
          <w:sz w:val="14"/>
          <w:szCs w:val="14"/>
        </w:rPr>
        <w:t xml:space="preserve">STL: </w:t>
      </w:r>
      <w:r w:rsidR="00C27AD3" w:rsidRPr="0069212B">
        <w:rPr>
          <w:rFonts w:asciiTheme="minorHAnsi" w:hAnsiTheme="minorHAnsi" w:cstheme="minorHAnsi"/>
          <w:color w:val="333333"/>
          <w:sz w:val="14"/>
          <w:szCs w:val="14"/>
        </w:rPr>
        <w:t xml:space="preserve">South Australia: </w:t>
      </w:r>
      <w:r w:rsidR="0053219F" w:rsidRPr="006C6609">
        <w:rPr>
          <w:rFonts w:asciiTheme="minorHAnsi" w:hAnsiTheme="minorHAnsi" w:cstheme="minorHAnsi"/>
          <w:color w:val="333333"/>
          <w:sz w:val="14"/>
          <w:szCs w:val="14"/>
        </w:rPr>
        <w:t xml:space="preserve">Subsidised Training List 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 xml:space="preserve">7 </w:t>
      </w:r>
      <w:r w:rsidR="0053219F" w:rsidRPr="006C6609">
        <w:rPr>
          <w:rFonts w:asciiTheme="minorHAnsi" w:hAnsiTheme="minorHAnsi" w:cstheme="minorHAnsi"/>
          <w:color w:val="333333"/>
          <w:sz w:val="14"/>
          <w:szCs w:val="14"/>
        </w:rPr>
        <w:t xml:space="preserve">(STL 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>7</w:t>
      </w:r>
      <w:r w:rsidR="0053219F" w:rsidRPr="006C6609">
        <w:rPr>
          <w:rFonts w:asciiTheme="minorHAnsi" w:hAnsiTheme="minorHAnsi" w:cstheme="minorHAnsi"/>
          <w:color w:val="333333"/>
          <w:sz w:val="14"/>
          <w:szCs w:val="14"/>
        </w:rPr>
        <w:t xml:space="preserve">) - Effective 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>01</w:t>
      </w:r>
      <w:r w:rsidR="00243206">
        <w:rPr>
          <w:rFonts w:asciiTheme="minorHAnsi" w:hAnsiTheme="minorHAnsi" w:cstheme="minorHAnsi"/>
          <w:color w:val="333333"/>
          <w:sz w:val="14"/>
          <w:szCs w:val="14"/>
          <w:vertAlign w:val="superscript"/>
        </w:rPr>
        <w:t xml:space="preserve"> 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>July 2021</w:t>
      </w:r>
      <w:r w:rsidR="00A159DE">
        <w:rPr>
          <w:rFonts w:asciiTheme="minorHAnsi" w:hAnsiTheme="minorHAnsi" w:cstheme="minorHAnsi"/>
          <w:color w:val="333333"/>
          <w:sz w:val="14"/>
          <w:szCs w:val="14"/>
        </w:rPr>
        <w:t xml:space="preserve">. </w:t>
      </w:r>
      <w:r w:rsidR="006E55AA" w:rsidRPr="0069212B">
        <w:rPr>
          <w:rFonts w:asciiTheme="minorHAnsi" w:hAnsiTheme="minorHAnsi" w:cstheme="minorHAnsi"/>
          <w:color w:val="333333"/>
          <w:sz w:val="14"/>
          <w:szCs w:val="14"/>
        </w:rPr>
        <w:t>TPL: The Training Priority List outlines the courses subsidised by the South Australian Government which are available outside of training contract arrangements.</w:t>
      </w:r>
      <w:r w:rsidR="00A159DE">
        <w:rPr>
          <w:rFonts w:asciiTheme="minorHAnsi" w:hAnsiTheme="minorHAnsi" w:cstheme="minorHAnsi"/>
          <w:color w:val="333333"/>
          <w:sz w:val="14"/>
          <w:szCs w:val="14"/>
        </w:rPr>
        <w:t xml:space="preserve"> </w:t>
      </w:r>
      <w:r w:rsidR="00153D2E" w:rsidRPr="0069212B">
        <w:rPr>
          <w:rFonts w:asciiTheme="minorHAnsi" w:hAnsiTheme="minorHAnsi" w:cstheme="minorHAnsi"/>
          <w:color w:val="333333"/>
          <w:sz w:val="14"/>
          <w:szCs w:val="14"/>
        </w:rPr>
        <w:t xml:space="preserve">Managed Courses List – Released 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>01 July 2021</w:t>
      </w:r>
      <w:r w:rsidR="00153D2E" w:rsidRPr="0069212B">
        <w:rPr>
          <w:rFonts w:asciiTheme="minorHAnsi" w:hAnsiTheme="minorHAnsi" w:cstheme="minorHAnsi"/>
          <w:color w:val="333333"/>
          <w:sz w:val="14"/>
          <w:szCs w:val="14"/>
        </w:rPr>
        <w:t>.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>E</w:t>
      </w:r>
      <w:r w:rsidR="00153D2E" w:rsidRPr="0069212B">
        <w:rPr>
          <w:rFonts w:asciiTheme="minorHAnsi" w:hAnsiTheme="minorHAnsi" w:cstheme="minorHAnsi"/>
          <w:color w:val="333333"/>
          <w:sz w:val="14"/>
          <w:szCs w:val="14"/>
        </w:rPr>
        <w:t xml:space="preserve">effective date </w:t>
      </w:r>
      <w:r w:rsidR="00243206">
        <w:rPr>
          <w:rFonts w:asciiTheme="minorHAnsi" w:hAnsiTheme="minorHAnsi" w:cstheme="minorHAnsi"/>
          <w:color w:val="333333"/>
          <w:sz w:val="14"/>
          <w:szCs w:val="14"/>
        </w:rPr>
        <w:t>01 July 2021</w:t>
      </w:r>
      <w:r w:rsidR="002A58C8">
        <w:rPr>
          <w:rFonts w:asciiTheme="minorHAnsi" w:hAnsiTheme="minorHAnsi" w:cstheme="minorHAnsi"/>
          <w:color w:val="333333"/>
          <w:sz w:val="14"/>
          <w:szCs w:val="14"/>
        </w:rPr>
        <w:t xml:space="preserve">. </w:t>
      </w:r>
    </w:p>
    <w:p w14:paraId="0B68BAF1" w14:textId="3C9AD8E9" w:rsidR="00910C41" w:rsidRDefault="00910C41" w:rsidP="00512D9E">
      <w:pPr>
        <w:pStyle w:val="Heading1"/>
        <w:spacing w:before="60" w:after="0"/>
        <w:rPr>
          <w:color w:val="1F3864" w:themeColor="accent1" w:themeShade="80"/>
          <w:sz w:val="22"/>
          <w:szCs w:val="22"/>
        </w:rPr>
      </w:pPr>
      <w:r w:rsidRPr="00751F48">
        <w:rPr>
          <w:color w:val="1F3864" w:themeColor="accent1" w:themeShade="80"/>
          <w:sz w:val="22"/>
          <w:szCs w:val="22"/>
        </w:rPr>
        <w:t xml:space="preserve">Accredited </w:t>
      </w:r>
      <w:r>
        <w:rPr>
          <w:color w:val="1F3864" w:themeColor="accent1" w:themeShade="80"/>
          <w:sz w:val="22"/>
          <w:szCs w:val="22"/>
        </w:rPr>
        <w:t xml:space="preserve">Short </w:t>
      </w:r>
      <w:r w:rsidRPr="00751F48">
        <w:rPr>
          <w:color w:val="1F3864" w:themeColor="accent1" w:themeShade="80"/>
          <w:sz w:val="22"/>
          <w:szCs w:val="22"/>
        </w:rPr>
        <w:t>Courses</w:t>
      </w:r>
      <w:r w:rsidR="0069212B">
        <w:rPr>
          <w:color w:val="1F3864" w:themeColor="accent1" w:themeShade="80"/>
          <w:sz w:val="22"/>
          <w:szCs w:val="22"/>
        </w:rPr>
        <w:t xml:space="preserve"> and </w:t>
      </w:r>
      <w:r>
        <w:rPr>
          <w:color w:val="1F3864" w:themeColor="accent1" w:themeShade="80"/>
          <w:sz w:val="22"/>
          <w:szCs w:val="22"/>
        </w:rPr>
        <w:t xml:space="preserve">Skill sets </w:t>
      </w:r>
      <w:r w:rsidR="0069212B">
        <w:rPr>
          <w:color w:val="1F3864" w:themeColor="accent1" w:themeShade="80"/>
          <w:sz w:val="22"/>
          <w:szCs w:val="22"/>
        </w:rPr>
        <w:t>– Fee for Service</w:t>
      </w:r>
    </w:p>
    <w:tbl>
      <w:tblPr>
        <w:tblW w:w="1545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9497"/>
        <w:gridCol w:w="1701"/>
        <w:gridCol w:w="2551"/>
      </w:tblGrid>
      <w:tr w:rsidR="001E5F3B" w:rsidRPr="006C6609" w14:paraId="4DD30E5C" w14:textId="77777777" w:rsidTr="001E5F3B">
        <w:trPr>
          <w:trHeight w:val="163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E2F3" w:themeFill="accent1" w:themeFillTint="33"/>
          </w:tcPr>
          <w:p w14:paraId="175AB317" w14:textId="77777777" w:rsidR="001E5F3B" w:rsidRPr="006C6609" w:rsidRDefault="001E5F3B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E2F3" w:themeFill="accent1" w:themeFillTint="33"/>
          </w:tcPr>
          <w:p w14:paraId="0D95427D" w14:textId="77777777" w:rsidR="001E5F3B" w:rsidRPr="006C6609" w:rsidRDefault="001E5F3B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22473AD" w14:textId="77777777" w:rsidR="001E5F3B" w:rsidRPr="005C6B78" w:rsidRDefault="001E5F3B" w:rsidP="00746A39">
            <w:pPr>
              <w:pStyle w:val="TableParagraph"/>
              <w:spacing w:before="3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  <w:t xml:space="preserve">Fee for Service (National)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B768B84" w14:textId="77777777" w:rsidR="001E5F3B" w:rsidRDefault="001E5F3B" w:rsidP="00746A39">
            <w:pPr>
              <w:pStyle w:val="TableParagraph"/>
              <w:spacing w:before="3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  <w:t>Delivery</w:t>
            </w:r>
          </w:p>
        </w:tc>
      </w:tr>
      <w:tr w:rsidR="00243206" w:rsidRPr="006C6609" w14:paraId="2F3F2F6F" w14:textId="77777777" w:rsidTr="001E5F3B">
        <w:trPr>
          <w:trHeight w:val="163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E2F3" w:themeFill="accent1" w:themeFillTint="33"/>
          </w:tcPr>
          <w:p w14:paraId="7D700E9E" w14:textId="77777777" w:rsidR="00243206" w:rsidRPr="006C6609" w:rsidRDefault="00243206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E2F3" w:themeFill="accent1" w:themeFillTint="33"/>
          </w:tcPr>
          <w:p w14:paraId="4EEDC446" w14:textId="77777777" w:rsidR="00243206" w:rsidRPr="006C6609" w:rsidRDefault="00243206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28F9B75" w14:textId="77777777" w:rsidR="00243206" w:rsidRDefault="00243206" w:rsidP="00746A39">
            <w:pPr>
              <w:pStyle w:val="TableParagraph"/>
              <w:spacing w:before="3"/>
              <w:ind w:left="26"/>
              <w:jc w:val="center"/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A4B8BCE" w14:textId="77777777" w:rsidR="00243206" w:rsidRDefault="00243206" w:rsidP="00746A39">
            <w:pPr>
              <w:pStyle w:val="TableParagraph"/>
              <w:spacing w:before="3"/>
              <w:ind w:left="26"/>
              <w:jc w:val="center"/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</w:pPr>
          </w:p>
        </w:tc>
      </w:tr>
      <w:tr w:rsidR="00243206" w:rsidRPr="006C6609" w14:paraId="6590CDAF" w14:textId="77777777" w:rsidTr="001E5F3B">
        <w:trPr>
          <w:trHeight w:val="163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E2F3" w:themeFill="accent1" w:themeFillTint="33"/>
          </w:tcPr>
          <w:p w14:paraId="445B4A8D" w14:textId="77777777" w:rsidR="00243206" w:rsidRPr="006C6609" w:rsidRDefault="00243206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949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E2F3" w:themeFill="accent1" w:themeFillTint="33"/>
          </w:tcPr>
          <w:p w14:paraId="7D47D185" w14:textId="77777777" w:rsidR="00243206" w:rsidRPr="006C6609" w:rsidRDefault="00243206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73DD467" w14:textId="77777777" w:rsidR="00243206" w:rsidRDefault="00243206" w:rsidP="00746A39">
            <w:pPr>
              <w:pStyle w:val="TableParagraph"/>
              <w:spacing w:before="3"/>
              <w:ind w:left="26"/>
              <w:jc w:val="center"/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A0A3B47" w14:textId="77777777" w:rsidR="00243206" w:rsidRDefault="00243206" w:rsidP="00746A39">
            <w:pPr>
              <w:pStyle w:val="TableParagraph"/>
              <w:spacing w:before="3"/>
              <w:ind w:left="26"/>
              <w:jc w:val="center"/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</w:pPr>
          </w:p>
        </w:tc>
      </w:tr>
      <w:tr w:rsidR="0069212B" w:rsidRPr="006C6609" w14:paraId="2DF31786" w14:textId="63629704" w:rsidTr="001E5F3B">
        <w:trPr>
          <w:trHeight w:val="82"/>
        </w:trPr>
        <w:tc>
          <w:tcPr>
            <w:tcW w:w="1702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B2D20A" w14:textId="77777777" w:rsidR="0069212B" w:rsidRPr="006C6609" w:rsidRDefault="0069212B" w:rsidP="00A159DE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  <w:r w:rsidRPr="006C6609">
              <w:rPr>
                <w:b/>
                <w:color w:val="000000" w:themeColor="text1"/>
                <w:sz w:val="15"/>
              </w:rPr>
              <w:t>Code</w:t>
            </w:r>
          </w:p>
        </w:tc>
        <w:tc>
          <w:tcPr>
            <w:tcW w:w="949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30B993" w14:textId="77777777" w:rsidR="0069212B" w:rsidRPr="006C6609" w:rsidRDefault="0069212B" w:rsidP="00A159DE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  <w:r w:rsidRPr="006C6609">
              <w:rPr>
                <w:b/>
                <w:color w:val="000000" w:themeColor="text1"/>
                <w:sz w:val="15"/>
              </w:rPr>
              <w:t>Titl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260171" w14:textId="36DFFA46" w:rsidR="0069212B" w:rsidRPr="006C6609" w:rsidRDefault="0069212B" w:rsidP="00761A91">
            <w:pPr>
              <w:pStyle w:val="TableParagraph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>Cost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8485D5A" w14:textId="77777777" w:rsidR="0069212B" w:rsidRDefault="0069212B" w:rsidP="00761A91">
            <w:pPr>
              <w:pStyle w:val="TableParagraph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</w:p>
        </w:tc>
      </w:tr>
      <w:tr w:rsidR="00EE2803" w14:paraId="7684C1CD" w14:textId="77777777" w:rsidTr="001E5F3B">
        <w:trPr>
          <w:trHeight w:hRule="exact" w:val="397"/>
        </w:trPr>
        <w:tc>
          <w:tcPr>
            <w:tcW w:w="1702" w:type="dxa"/>
            <w:vAlign w:val="center"/>
          </w:tcPr>
          <w:p w14:paraId="79E6B1DF" w14:textId="458069F6" w:rsidR="00EE2803" w:rsidRPr="00761A91" w:rsidRDefault="000F63BA" w:rsidP="00EE2803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 w:rsidRPr="00EE2803">
              <w:rPr>
                <w:rFonts w:asciiTheme="minorHAnsi" w:hAnsiTheme="minorHAnsi" w:cstheme="minorHAnsi"/>
                <w:sz w:val="15"/>
                <w:szCs w:val="15"/>
              </w:rPr>
              <w:t>FSKLRG011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EE2803">
              <w:rPr>
                <w:rFonts w:asciiTheme="minorHAnsi" w:hAnsiTheme="minorHAnsi" w:cstheme="minorHAnsi"/>
                <w:sz w:val="15"/>
                <w:szCs w:val="15"/>
              </w:rPr>
              <w:t>FSKLRG010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</w:t>
            </w:r>
          </w:p>
        </w:tc>
        <w:tc>
          <w:tcPr>
            <w:tcW w:w="9497" w:type="dxa"/>
            <w:vAlign w:val="center"/>
          </w:tcPr>
          <w:p w14:paraId="435E9E9D" w14:textId="6C003D88" w:rsidR="00D343B6" w:rsidRDefault="00EE2803" w:rsidP="00EE280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WorkReady Employment Preparation</w:t>
            </w:r>
            <w:r w:rsidR="00D343B6">
              <w:rPr>
                <w:rFonts w:asciiTheme="minorHAnsi" w:hAnsiTheme="minorHAnsi" w:cstheme="minorHAnsi"/>
                <w:sz w:val="15"/>
                <w:szCs w:val="15"/>
              </w:rPr>
              <w:t>: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Employability skills with </w:t>
            </w:r>
            <w:r w:rsidRPr="00EE2803">
              <w:rPr>
                <w:rFonts w:asciiTheme="minorHAnsi" w:hAnsiTheme="minorHAnsi" w:cstheme="minorHAnsi"/>
                <w:sz w:val="15"/>
                <w:szCs w:val="15"/>
              </w:rPr>
              <w:t>FSKLRG011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</w:t>
            </w:r>
            <w:r w:rsidRPr="00EE2803">
              <w:rPr>
                <w:rFonts w:asciiTheme="minorHAnsi" w:hAnsiTheme="minorHAnsi" w:cstheme="minorHAnsi"/>
                <w:sz w:val="15"/>
                <w:szCs w:val="15"/>
              </w:rPr>
              <w:t>Use routine strategies for work-related learning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and </w:t>
            </w:r>
          </w:p>
          <w:p w14:paraId="5449DCDB" w14:textId="430C2119" w:rsidR="00EE2803" w:rsidRDefault="00EE2803" w:rsidP="00EE280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EE2803">
              <w:rPr>
                <w:rFonts w:asciiTheme="minorHAnsi" w:hAnsiTheme="minorHAnsi" w:cstheme="minorHAnsi"/>
                <w:sz w:val="15"/>
                <w:szCs w:val="15"/>
              </w:rPr>
              <w:t>FSKLRG010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</w:t>
            </w:r>
            <w:r w:rsidRPr="00EE2803">
              <w:rPr>
                <w:rFonts w:asciiTheme="minorHAnsi" w:hAnsiTheme="minorHAnsi" w:cstheme="minorHAnsi"/>
                <w:sz w:val="15"/>
                <w:szCs w:val="15"/>
              </w:rPr>
              <w:t>Use routine strategies for career planning</w:t>
            </w:r>
          </w:p>
          <w:p w14:paraId="2242B2BF" w14:textId="30AA923B" w:rsidR="00EE2803" w:rsidRPr="00761A91" w:rsidRDefault="00EE2803" w:rsidP="00761A91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701" w:type="dxa"/>
            <w:vAlign w:val="center"/>
          </w:tcPr>
          <w:p w14:paraId="73D0113D" w14:textId="03403F2D" w:rsidR="00EE2803" w:rsidRPr="00761A91" w:rsidRDefault="00512D9E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$2</w:t>
            </w:r>
            <w:r w:rsidR="00D343B6">
              <w:rPr>
                <w:rFonts w:asciiTheme="minorHAnsi" w:hAnsiTheme="minorHAnsi" w:cstheme="minorHAnsi"/>
                <w:sz w:val="15"/>
                <w:szCs w:val="15"/>
              </w:rPr>
              <w:t>95</w:t>
            </w:r>
          </w:p>
        </w:tc>
        <w:tc>
          <w:tcPr>
            <w:tcW w:w="2551" w:type="dxa"/>
            <w:vAlign w:val="center"/>
          </w:tcPr>
          <w:p w14:paraId="103258C9" w14:textId="35D2E2E2" w:rsidR="00EE2803" w:rsidRDefault="00EE2803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</w:t>
            </w:r>
          </w:p>
        </w:tc>
      </w:tr>
      <w:tr w:rsidR="00D343B6" w:rsidRPr="00D343B6" w14:paraId="786BD80E" w14:textId="77777777" w:rsidTr="001E5F3B">
        <w:trPr>
          <w:trHeight w:hRule="exact" w:val="436"/>
        </w:trPr>
        <w:tc>
          <w:tcPr>
            <w:tcW w:w="1702" w:type="dxa"/>
            <w:vAlign w:val="center"/>
          </w:tcPr>
          <w:p w14:paraId="01388DC3" w14:textId="1F339338" w:rsidR="00D343B6" w:rsidRPr="00761A91" w:rsidRDefault="000F63BA" w:rsidP="00D343B6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BSBITU111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FSKDIG003</w:t>
            </w:r>
          </w:p>
        </w:tc>
        <w:tc>
          <w:tcPr>
            <w:tcW w:w="9497" w:type="dxa"/>
            <w:vAlign w:val="center"/>
          </w:tcPr>
          <w:p w14:paraId="71A334FA" w14:textId="2381CC8E" w:rsidR="00D343B6" w:rsidRDefault="00D343B6" w:rsidP="00EE2803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Technology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Employment Preparation: Digital foundation skills with </w:t>
            </w: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BSBITU111 Operate a personal digital device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and </w:t>
            </w: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FSKDIG003 Use digital technology for non-routine workplace tasks</w:t>
            </w:r>
          </w:p>
        </w:tc>
        <w:tc>
          <w:tcPr>
            <w:tcW w:w="1701" w:type="dxa"/>
            <w:vAlign w:val="center"/>
          </w:tcPr>
          <w:p w14:paraId="1D344211" w14:textId="71D925D7" w:rsidR="00D343B6" w:rsidRPr="00761A91" w:rsidRDefault="00D343B6" w:rsidP="00D343B6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140</w:t>
            </w:r>
          </w:p>
        </w:tc>
        <w:tc>
          <w:tcPr>
            <w:tcW w:w="2551" w:type="dxa"/>
            <w:vAlign w:val="center"/>
          </w:tcPr>
          <w:p w14:paraId="78D75885" w14:textId="5C3B4B81" w:rsidR="00D343B6" w:rsidRDefault="00D343B6" w:rsidP="00D343B6">
            <w:pPr>
              <w:pStyle w:val="TableParagraph"/>
              <w:ind w:left="28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</w:t>
            </w:r>
          </w:p>
        </w:tc>
      </w:tr>
      <w:tr w:rsidR="00D343B6" w14:paraId="0E650EAC" w14:textId="77777777" w:rsidTr="001E5F3B">
        <w:trPr>
          <w:trHeight w:hRule="exact" w:val="397"/>
        </w:trPr>
        <w:tc>
          <w:tcPr>
            <w:tcW w:w="1702" w:type="dxa"/>
            <w:vAlign w:val="center"/>
          </w:tcPr>
          <w:p w14:paraId="1C854373" w14:textId="37B4B58B" w:rsidR="00D343B6" w:rsidRPr="00761A91" w:rsidRDefault="000F63BA" w:rsidP="00761A91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FSKNUM014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RDG010</w:t>
            </w:r>
          </w:p>
        </w:tc>
        <w:tc>
          <w:tcPr>
            <w:tcW w:w="9497" w:type="dxa"/>
            <w:vAlign w:val="center"/>
          </w:tcPr>
          <w:p w14:paraId="3F795670" w14:textId="767D5F18" w:rsidR="00D343B6" w:rsidRPr="00761A91" w:rsidRDefault="00D343B6" w:rsidP="00761A91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Numbers and Money Employment Preparation: Numeracy foundation skills with </w:t>
            </w: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FSKNUM014 Calculate with whole numbers and familiar fractions, decimals, and percentages for work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and </w:t>
            </w:r>
            <w:r w:rsidRPr="00D343B6">
              <w:rPr>
                <w:rFonts w:asciiTheme="minorHAnsi" w:hAnsiTheme="minorHAnsi" w:cstheme="minorHAnsi"/>
                <w:sz w:val="15"/>
                <w:szCs w:val="15"/>
              </w:rPr>
              <w:t>FSKNUM015 Estimate, measure and calculate with routine metric measurements for work</w:t>
            </w:r>
          </w:p>
        </w:tc>
        <w:tc>
          <w:tcPr>
            <w:tcW w:w="1701" w:type="dxa"/>
            <w:vAlign w:val="center"/>
          </w:tcPr>
          <w:p w14:paraId="2CF5E15A" w14:textId="45D18BBB" w:rsidR="00D343B6" w:rsidRPr="00761A91" w:rsidRDefault="00D343B6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140</w:t>
            </w:r>
          </w:p>
        </w:tc>
        <w:tc>
          <w:tcPr>
            <w:tcW w:w="2551" w:type="dxa"/>
            <w:vAlign w:val="center"/>
          </w:tcPr>
          <w:p w14:paraId="6FD30B4A" w14:textId="2E4918BD" w:rsidR="00D343B6" w:rsidRDefault="00D343B6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</w:t>
            </w:r>
          </w:p>
        </w:tc>
      </w:tr>
      <w:tr w:rsidR="00F17D72" w14:paraId="5AC90B99" w14:textId="77777777" w:rsidTr="001E5F3B">
        <w:trPr>
          <w:trHeight w:hRule="exact" w:val="397"/>
        </w:trPr>
        <w:tc>
          <w:tcPr>
            <w:tcW w:w="1702" w:type="dxa"/>
            <w:vAlign w:val="center"/>
          </w:tcPr>
          <w:p w14:paraId="00CD214F" w14:textId="06997662" w:rsidR="00F17D72" w:rsidRPr="00761A91" w:rsidRDefault="000F63BA" w:rsidP="00761A91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LRG007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RDG010</w:t>
            </w:r>
          </w:p>
        </w:tc>
        <w:tc>
          <w:tcPr>
            <w:tcW w:w="9497" w:type="dxa"/>
            <w:vAlign w:val="center"/>
          </w:tcPr>
          <w:p w14:paraId="58838A19" w14:textId="760B5999" w:rsidR="00F17D72" w:rsidRDefault="00F17D72" w:rsidP="00761A91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Industry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Employment Preparation: Learning, Writing, Reading Foundation Skills with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LRG007 Use strategies to identify job opportunities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WTG009 Write routine workplace texts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and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RDG010 Read and respond to routine workplace information</w:t>
            </w:r>
          </w:p>
        </w:tc>
        <w:tc>
          <w:tcPr>
            <w:tcW w:w="1701" w:type="dxa"/>
            <w:vAlign w:val="center"/>
          </w:tcPr>
          <w:p w14:paraId="4955B5FA" w14:textId="1D798374" w:rsidR="00F17D72" w:rsidRDefault="004A3BD8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140</w:t>
            </w:r>
          </w:p>
        </w:tc>
        <w:tc>
          <w:tcPr>
            <w:tcW w:w="2551" w:type="dxa"/>
            <w:vAlign w:val="center"/>
          </w:tcPr>
          <w:p w14:paraId="78331567" w14:textId="125613BA" w:rsidR="00F17D72" w:rsidRDefault="004A3BD8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</w:t>
            </w:r>
          </w:p>
        </w:tc>
      </w:tr>
      <w:tr w:rsidR="00F17D72" w14:paraId="281E7F49" w14:textId="77777777" w:rsidTr="001E5F3B">
        <w:trPr>
          <w:trHeight w:hRule="exact" w:val="397"/>
        </w:trPr>
        <w:tc>
          <w:tcPr>
            <w:tcW w:w="1702" w:type="dxa"/>
            <w:vAlign w:val="center"/>
          </w:tcPr>
          <w:p w14:paraId="324E5414" w14:textId="560451E3" w:rsidR="00F17D72" w:rsidRPr="00761A91" w:rsidRDefault="000F63BA" w:rsidP="00761A91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OCM004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OCM007</w:t>
            </w:r>
          </w:p>
        </w:tc>
        <w:tc>
          <w:tcPr>
            <w:tcW w:w="9497" w:type="dxa"/>
            <w:vAlign w:val="center"/>
          </w:tcPr>
          <w:p w14:paraId="01FC40B6" w14:textId="0209A618" w:rsidR="00F17D72" w:rsidRDefault="00F17D72" w:rsidP="00761A91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Preparation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Employment Skills: Communication employability skills with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OCM004 Use oral communication skills to participate in workplace meetings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VU22364 Participate in simple spoken interactions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and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FSKOCM007 Interact effectively with others at work</w:t>
            </w:r>
          </w:p>
        </w:tc>
        <w:tc>
          <w:tcPr>
            <w:tcW w:w="1701" w:type="dxa"/>
            <w:vAlign w:val="center"/>
          </w:tcPr>
          <w:p w14:paraId="454B377F" w14:textId="59B4BEE6" w:rsidR="00F17D72" w:rsidRDefault="004A3BD8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140</w:t>
            </w:r>
          </w:p>
        </w:tc>
        <w:tc>
          <w:tcPr>
            <w:tcW w:w="2551" w:type="dxa"/>
            <w:vAlign w:val="center"/>
          </w:tcPr>
          <w:p w14:paraId="719CD183" w14:textId="0B3F9074" w:rsidR="00F17D72" w:rsidRDefault="004A3BD8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</w:t>
            </w:r>
          </w:p>
        </w:tc>
      </w:tr>
      <w:tr w:rsidR="00F17D72" w14:paraId="32D584AC" w14:textId="77777777" w:rsidTr="001E5F3B">
        <w:trPr>
          <w:trHeight w:hRule="exact" w:val="227"/>
        </w:trPr>
        <w:tc>
          <w:tcPr>
            <w:tcW w:w="1702" w:type="dxa"/>
            <w:vAlign w:val="center"/>
          </w:tcPr>
          <w:p w14:paraId="16BD3982" w14:textId="122642DE" w:rsidR="00F17D72" w:rsidRPr="00761A91" w:rsidRDefault="000F63BA" w:rsidP="00761A91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BSBWOR203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,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BSBWHS201</w:t>
            </w:r>
          </w:p>
        </w:tc>
        <w:tc>
          <w:tcPr>
            <w:tcW w:w="9497" w:type="dxa"/>
            <w:vAlign w:val="center"/>
          </w:tcPr>
          <w:p w14:paraId="7453F35D" w14:textId="476DFB65" w:rsidR="00F17D72" w:rsidRDefault="00F17D72" w:rsidP="00761A91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Connections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Employment Prep</w:t>
            </w:r>
            <w:r w:rsidR="000F63BA">
              <w:rPr>
                <w:rFonts w:asciiTheme="minorHAnsi" w:hAnsiTheme="minorHAnsi" w:cstheme="minorHAnsi"/>
                <w:sz w:val="15"/>
                <w:szCs w:val="15"/>
              </w:rPr>
              <w:t>aration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Employability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BSBWOR203 Work effectively with others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 and </w:t>
            </w:r>
            <w:r w:rsidRPr="00F17D72">
              <w:rPr>
                <w:rFonts w:asciiTheme="minorHAnsi" w:hAnsiTheme="minorHAnsi" w:cstheme="minorHAnsi"/>
                <w:sz w:val="15"/>
                <w:szCs w:val="15"/>
              </w:rPr>
              <w:t>BSBWHS201 Contribute to safety of self and others</w:t>
            </w:r>
          </w:p>
        </w:tc>
        <w:tc>
          <w:tcPr>
            <w:tcW w:w="1701" w:type="dxa"/>
            <w:vAlign w:val="center"/>
          </w:tcPr>
          <w:p w14:paraId="53AC1E09" w14:textId="060C5B85" w:rsidR="00F17D72" w:rsidRDefault="004A3BD8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140</w:t>
            </w:r>
          </w:p>
        </w:tc>
        <w:tc>
          <w:tcPr>
            <w:tcW w:w="2551" w:type="dxa"/>
            <w:vAlign w:val="center"/>
          </w:tcPr>
          <w:p w14:paraId="0D0924CD" w14:textId="2095695D" w:rsidR="00F17D72" w:rsidRDefault="004A3BD8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</w:t>
            </w:r>
          </w:p>
        </w:tc>
      </w:tr>
      <w:tr w:rsidR="0069212B" w14:paraId="3C645CE9" w14:textId="2F7D53F9" w:rsidTr="001E5F3B">
        <w:trPr>
          <w:trHeight w:hRule="exact" w:val="397"/>
        </w:trPr>
        <w:tc>
          <w:tcPr>
            <w:tcW w:w="1702" w:type="dxa"/>
            <w:vAlign w:val="center"/>
          </w:tcPr>
          <w:p w14:paraId="5F2E43D1" w14:textId="77777777" w:rsidR="000F63BA" w:rsidRDefault="0069212B" w:rsidP="000F63BA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HLTINFCOV001</w:t>
            </w:r>
            <w:r w:rsidR="000F63BA">
              <w:rPr>
                <w:rFonts w:asciiTheme="minorHAnsi" w:hAnsiTheme="minorHAnsi" w:cstheme="minorHAnsi"/>
                <w:sz w:val="15"/>
                <w:szCs w:val="15"/>
              </w:rPr>
              <w:t>,</w:t>
            </w:r>
          </w:p>
          <w:p w14:paraId="7717A8E2" w14:textId="5AD958BD" w:rsidR="0069212B" w:rsidRDefault="0069212B" w:rsidP="000F63BA">
            <w:pPr>
              <w:pStyle w:val="TableParagraph"/>
              <w:ind w:left="28"/>
              <w:rPr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CPPCLO3045</w:t>
            </w:r>
          </w:p>
        </w:tc>
        <w:tc>
          <w:tcPr>
            <w:tcW w:w="9497" w:type="dxa"/>
            <w:vAlign w:val="center"/>
          </w:tcPr>
          <w:p w14:paraId="59254446" w14:textId="77777777" w:rsidR="0069212B" w:rsidRPr="00761A91" w:rsidRDefault="0069212B" w:rsidP="00761A91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COVID19 Infection control in the workplace course – includes</w:t>
            </w:r>
          </w:p>
          <w:p w14:paraId="61B6E939" w14:textId="05B91829" w:rsidR="0069212B" w:rsidRDefault="0069212B" w:rsidP="00761A91">
            <w:pPr>
              <w:pStyle w:val="TableParagraph"/>
              <w:rPr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HLTINFCOV001 Comply with infection prevention and control policies and procedures and CPPCLO3045 Clean high-touch surfaces</w:t>
            </w:r>
          </w:p>
        </w:tc>
        <w:tc>
          <w:tcPr>
            <w:tcW w:w="1701" w:type="dxa"/>
            <w:vAlign w:val="center"/>
          </w:tcPr>
          <w:p w14:paraId="3D68D798" w14:textId="07AF677A" w:rsidR="0069212B" w:rsidRDefault="0069212B" w:rsidP="00761A91">
            <w:pPr>
              <w:pStyle w:val="TableParagraph"/>
              <w:spacing w:line="178" w:lineRule="exact"/>
              <w:jc w:val="center"/>
              <w:rPr>
                <w:b/>
                <w:color w:val="FF0000"/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$245</w:t>
            </w:r>
          </w:p>
        </w:tc>
        <w:tc>
          <w:tcPr>
            <w:tcW w:w="2551" w:type="dxa"/>
            <w:vAlign w:val="center"/>
          </w:tcPr>
          <w:p w14:paraId="760B3FE9" w14:textId="7D72F36E" w:rsidR="0069212B" w:rsidRPr="00761A91" w:rsidRDefault="0069212B" w:rsidP="00761A91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 / Practical</w:t>
            </w:r>
          </w:p>
        </w:tc>
      </w:tr>
      <w:tr w:rsidR="0069212B" w14:paraId="6F693E7D" w14:textId="72629C39" w:rsidTr="001E5F3B">
        <w:trPr>
          <w:trHeight w:hRule="exact" w:val="227"/>
        </w:trPr>
        <w:tc>
          <w:tcPr>
            <w:tcW w:w="1702" w:type="dxa"/>
            <w:vAlign w:val="center"/>
          </w:tcPr>
          <w:p w14:paraId="3F88298D" w14:textId="44187606" w:rsidR="0069212B" w:rsidRDefault="0069212B" w:rsidP="0069212B">
            <w:pPr>
              <w:pStyle w:val="TableParagraph"/>
              <w:ind w:left="28"/>
              <w:rPr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SITSS00050</w:t>
            </w:r>
          </w:p>
        </w:tc>
        <w:tc>
          <w:tcPr>
            <w:tcW w:w="9497" w:type="dxa"/>
            <w:vAlign w:val="center"/>
          </w:tcPr>
          <w:p w14:paraId="65AEED8C" w14:textId="7974AC2D" w:rsidR="0069212B" w:rsidRPr="00153D2E" w:rsidRDefault="0069212B" w:rsidP="0069212B">
            <w:pPr>
              <w:pStyle w:val="TableParagraph"/>
              <w:ind w:left="28"/>
              <w:rPr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Food Handling</w:t>
            </w:r>
          </w:p>
        </w:tc>
        <w:tc>
          <w:tcPr>
            <w:tcW w:w="1701" w:type="dxa"/>
            <w:vAlign w:val="center"/>
          </w:tcPr>
          <w:p w14:paraId="4D00BDC1" w14:textId="7F480133" w:rsidR="0069212B" w:rsidRPr="00C67A6B" w:rsidRDefault="0069212B" w:rsidP="0069212B">
            <w:pPr>
              <w:pStyle w:val="TableParagraph"/>
              <w:spacing w:line="178" w:lineRule="exact"/>
              <w:jc w:val="center"/>
              <w:rPr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S110</w:t>
            </w:r>
          </w:p>
        </w:tc>
        <w:tc>
          <w:tcPr>
            <w:tcW w:w="2551" w:type="dxa"/>
            <w:vAlign w:val="center"/>
          </w:tcPr>
          <w:p w14:paraId="4C103962" w14:textId="182D9BA5" w:rsidR="0069212B" w:rsidRPr="00761A91" w:rsidRDefault="003605C6" w:rsidP="0069212B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Workshop / Practical, Workplace</w:t>
            </w:r>
          </w:p>
        </w:tc>
      </w:tr>
      <w:tr w:rsidR="003605C6" w14:paraId="464B73AB" w14:textId="77777777" w:rsidTr="001E5F3B">
        <w:trPr>
          <w:trHeight w:hRule="exact" w:val="227"/>
        </w:trPr>
        <w:tc>
          <w:tcPr>
            <w:tcW w:w="1702" w:type="dxa"/>
            <w:vAlign w:val="center"/>
          </w:tcPr>
          <w:p w14:paraId="426E4155" w14:textId="0415F089" w:rsidR="003605C6" w:rsidRPr="00761A91" w:rsidRDefault="003605C6" w:rsidP="003605C6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SITSS00050</w:t>
            </w:r>
          </w:p>
        </w:tc>
        <w:tc>
          <w:tcPr>
            <w:tcW w:w="9497" w:type="dxa"/>
            <w:vAlign w:val="center"/>
          </w:tcPr>
          <w:p w14:paraId="1ACD35BE" w14:textId="58B97941" w:rsidR="003605C6" w:rsidRPr="00761A91" w:rsidRDefault="003605C6" w:rsidP="003605C6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Food Handling</w:t>
            </w:r>
          </w:p>
        </w:tc>
        <w:tc>
          <w:tcPr>
            <w:tcW w:w="1701" w:type="dxa"/>
            <w:vAlign w:val="center"/>
          </w:tcPr>
          <w:p w14:paraId="4D938806" w14:textId="2F4121C0" w:rsidR="003605C6" w:rsidRPr="00761A91" w:rsidRDefault="003605C6" w:rsidP="003605C6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75</w:t>
            </w:r>
          </w:p>
        </w:tc>
        <w:tc>
          <w:tcPr>
            <w:tcW w:w="2551" w:type="dxa"/>
            <w:vAlign w:val="center"/>
          </w:tcPr>
          <w:p w14:paraId="2FD62B64" w14:textId="4D6B316F" w:rsidR="003605C6" w:rsidRDefault="003605C6" w:rsidP="003605C6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Online</w:t>
            </w:r>
          </w:p>
        </w:tc>
      </w:tr>
      <w:tr w:rsidR="0069212B" w14:paraId="2D886D59" w14:textId="2576360D" w:rsidTr="001E5F3B">
        <w:trPr>
          <w:trHeight w:hRule="exact" w:val="227"/>
        </w:trPr>
        <w:tc>
          <w:tcPr>
            <w:tcW w:w="1702" w:type="dxa"/>
            <w:vAlign w:val="center"/>
          </w:tcPr>
          <w:p w14:paraId="051458C7" w14:textId="65D7C87F" w:rsidR="0069212B" w:rsidRPr="00761A91" w:rsidRDefault="0069212B" w:rsidP="0069212B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SITSS00051</w:t>
            </w:r>
          </w:p>
        </w:tc>
        <w:tc>
          <w:tcPr>
            <w:tcW w:w="9497" w:type="dxa"/>
            <w:vAlign w:val="center"/>
          </w:tcPr>
          <w:p w14:paraId="789E6E08" w14:textId="22338FD3" w:rsidR="0069212B" w:rsidRPr="00761A91" w:rsidRDefault="0069212B" w:rsidP="0069212B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Food Safety Supervision</w:t>
            </w:r>
          </w:p>
        </w:tc>
        <w:tc>
          <w:tcPr>
            <w:tcW w:w="1701" w:type="dxa"/>
            <w:vAlign w:val="center"/>
          </w:tcPr>
          <w:p w14:paraId="4657E083" w14:textId="306E1875" w:rsidR="0069212B" w:rsidRPr="00C67A6B" w:rsidRDefault="0069212B" w:rsidP="0069212B">
            <w:pPr>
              <w:pStyle w:val="TableParagraph"/>
              <w:spacing w:line="178" w:lineRule="exact"/>
              <w:jc w:val="center"/>
              <w:rPr>
                <w:sz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$240</w:t>
            </w:r>
          </w:p>
        </w:tc>
        <w:tc>
          <w:tcPr>
            <w:tcW w:w="2551" w:type="dxa"/>
            <w:vAlign w:val="center"/>
          </w:tcPr>
          <w:p w14:paraId="43045535" w14:textId="44A5761A" w:rsidR="0069212B" w:rsidRPr="00761A91" w:rsidRDefault="0069212B" w:rsidP="0069212B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 / Practical</w:t>
            </w:r>
          </w:p>
        </w:tc>
      </w:tr>
      <w:tr w:rsidR="0069212B" w14:paraId="70FB5A41" w14:textId="1845ACD8" w:rsidTr="001E5F3B">
        <w:trPr>
          <w:trHeight w:hRule="exact" w:val="227"/>
        </w:trPr>
        <w:tc>
          <w:tcPr>
            <w:tcW w:w="1702" w:type="dxa"/>
            <w:vAlign w:val="center"/>
          </w:tcPr>
          <w:p w14:paraId="156F7607" w14:textId="75C25BE2" w:rsidR="0069212B" w:rsidRPr="00761A91" w:rsidRDefault="0069212B" w:rsidP="0069212B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SITSS00055</w:t>
            </w:r>
          </w:p>
        </w:tc>
        <w:tc>
          <w:tcPr>
            <w:tcW w:w="9497" w:type="dxa"/>
            <w:vAlign w:val="center"/>
          </w:tcPr>
          <w:p w14:paraId="700FB53E" w14:textId="0A9567A7" w:rsidR="0069212B" w:rsidRPr="00761A91" w:rsidRDefault="0069212B" w:rsidP="0069212B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 xml:space="preserve">Responsible Service of Alcohol </w:t>
            </w:r>
            <w:r w:rsidR="00FF075D"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  <w:t>(</w:t>
            </w:r>
            <w:r w:rsidRPr="00096C71"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  <w:t>Victoria ONLY with VCGLR)</w:t>
            </w:r>
          </w:p>
        </w:tc>
        <w:tc>
          <w:tcPr>
            <w:tcW w:w="1701" w:type="dxa"/>
            <w:vAlign w:val="center"/>
          </w:tcPr>
          <w:p w14:paraId="61C089E7" w14:textId="51207063" w:rsidR="0069212B" w:rsidRPr="00C67A6B" w:rsidRDefault="0069212B" w:rsidP="0069212B">
            <w:pPr>
              <w:pStyle w:val="TableParagraph"/>
              <w:spacing w:line="178" w:lineRule="exact"/>
              <w:jc w:val="center"/>
              <w:rPr>
                <w:sz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65</w:t>
            </w:r>
          </w:p>
        </w:tc>
        <w:tc>
          <w:tcPr>
            <w:tcW w:w="2551" w:type="dxa"/>
            <w:vAlign w:val="center"/>
          </w:tcPr>
          <w:p w14:paraId="4404A519" w14:textId="659A6963" w:rsidR="0069212B" w:rsidRDefault="00096C71" w:rsidP="0069212B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e-learning / Practical</w:t>
            </w:r>
          </w:p>
        </w:tc>
      </w:tr>
    </w:tbl>
    <w:p w14:paraId="0F7EA0A2" w14:textId="156F4E6C" w:rsidR="001E5F3B" w:rsidRPr="00751F48" w:rsidRDefault="001E5F3B" w:rsidP="001E5F3B">
      <w:pPr>
        <w:pStyle w:val="Heading1"/>
        <w:spacing w:before="60" w:after="0"/>
        <w:rPr>
          <w:color w:val="1F3864" w:themeColor="accent1" w:themeShade="80"/>
          <w:sz w:val="22"/>
          <w:szCs w:val="22"/>
        </w:rPr>
      </w:pPr>
      <w:r>
        <w:rPr>
          <w:color w:val="1F3864" w:themeColor="accent1" w:themeShade="80"/>
          <w:sz w:val="22"/>
          <w:szCs w:val="22"/>
        </w:rPr>
        <w:t>Non-a</w:t>
      </w:r>
      <w:r w:rsidRPr="00751F48">
        <w:rPr>
          <w:color w:val="1F3864" w:themeColor="accent1" w:themeShade="80"/>
          <w:sz w:val="22"/>
          <w:szCs w:val="22"/>
        </w:rPr>
        <w:t>ccredited Courses</w:t>
      </w:r>
      <w:r>
        <w:rPr>
          <w:color w:val="1F3864" w:themeColor="accent1" w:themeShade="80"/>
          <w:sz w:val="22"/>
          <w:szCs w:val="22"/>
        </w:rPr>
        <w:t xml:space="preserve"> - Fee for Service</w:t>
      </w:r>
    </w:p>
    <w:tbl>
      <w:tblPr>
        <w:tblW w:w="1545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9497"/>
        <w:gridCol w:w="1701"/>
        <w:gridCol w:w="2551"/>
      </w:tblGrid>
      <w:tr w:rsidR="001E5F3B" w:rsidRPr="006C6609" w14:paraId="41FAE60F" w14:textId="77777777" w:rsidTr="001E5F3B">
        <w:trPr>
          <w:trHeight w:val="163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E2F3" w:themeFill="accent1" w:themeFillTint="33"/>
          </w:tcPr>
          <w:p w14:paraId="07E5122A" w14:textId="77777777" w:rsidR="001E5F3B" w:rsidRPr="006C6609" w:rsidRDefault="001E5F3B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  <w:bookmarkStart w:id="1" w:name="_Hlk61964499"/>
          </w:p>
        </w:tc>
        <w:tc>
          <w:tcPr>
            <w:tcW w:w="949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E2F3" w:themeFill="accent1" w:themeFillTint="33"/>
          </w:tcPr>
          <w:p w14:paraId="79F68848" w14:textId="77777777" w:rsidR="001E5F3B" w:rsidRPr="006C6609" w:rsidRDefault="001E5F3B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1D726C0" w14:textId="5C4D7B2D" w:rsidR="001E5F3B" w:rsidRPr="005C6B78" w:rsidRDefault="001E5F3B" w:rsidP="00746A39">
            <w:pPr>
              <w:pStyle w:val="TableParagraph"/>
              <w:spacing w:before="3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  <w:t xml:space="preserve">Fee for Service (National)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5F63924" w14:textId="56AC8F6D" w:rsidR="001E5F3B" w:rsidRDefault="001E5F3B" w:rsidP="00746A39">
            <w:pPr>
              <w:pStyle w:val="TableParagraph"/>
              <w:spacing w:before="3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333333"/>
                <w:sz w:val="14"/>
                <w:szCs w:val="14"/>
                <w:lang w:eastAsia="en-AU"/>
              </w:rPr>
              <w:t>Delivery</w:t>
            </w:r>
          </w:p>
        </w:tc>
      </w:tr>
      <w:bookmarkEnd w:id="1"/>
      <w:tr w:rsidR="001E5F3B" w:rsidRPr="006C6609" w14:paraId="1F1C4B0A" w14:textId="77777777" w:rsidTr="001E5F3B">
        <w:trPr>
          <w:trHeight w:val="82"/>
        </w:trPr>
        <w:tc>
          <w:tcPr>
            <w:tcW w:w="1702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3E29E5" w14:textId="77777777" w:rsidR="001E5F3B" w:rsidRPr="006C6609" w:rsidRDefault="001E5F3B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  <w:r w:rsidRPr="006C6609">
              <w:rPr>
                <w:b/>
                <w:color w:val="000000" w:themeColor="text1"/>
                <w:sz w:val="15"/>
              </w:rPr>
              <w:t>Code</w:t>
            </w:r>
          </w:p>
        </w:tc>
        <w:tc>
          <w:tcPr>
            <w:tcW w:w="949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DA2D54" w14:textId="77777777" w:rsidR="001E5F3B" w:rsidRPr="006C6609" w:rsidRDefault="001E5F3B" w:rsidP="00746A39">
            <w:pPr>
              <w:pStyle w:val="TableParagraph"/>
              <w:ind w:left="26"/>
              <w:rPr>
                <w:b/>
                <w:color w:val="000000" w:themeColor="text1"/>
                <w:sz w:val="15"/>
              </w:rPr>
            </w:pPr>
            <w:r w:rsidRPr="006C6609">
              <w:rPr>
                <w:b/>
                <w:color w:val="000000" w:themeColor="text1"/>
                <w:sz w:val="15"/>
              </w:rPr>
              <w:t>Titl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09C203" w14:textId="77777777" w:rsidR="001E5F3B" w:rsidRPr="006C6609" w:rsidRDefault="001E5F3B" w:rsidP="00746A39">
            <w:pPr>
              <w:pStyle w:val="TableParagraph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  <w:r>
              <w:rPr>
                <w:b/>
                <w:color w:val="000000" w:themeColor="text1"/>
                <w:sz w:val="13"/>
                <w:szCs w:val="20"/>
              </w:rPr>
              <w:t>Cost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264C667" w14:textId="77777777" w:rsidR="001E5F3B" w:rsidRDefault="001E5F3B" w:rsidP="00746A39">
            <w:pPr>
              <w:pStyle w:val="TableParagraph"/>
              <w:ind w:left="26"/>
              <w:jc w:val="center"/>
              <w:rPr>
                <w:b/>
                <w:color w:val="000000" w:themeColor="text1"/>
                <w:sz w:val="13"/>
                <w:szCs w:val="20"/>
              </w:rPr>
            </w:pPr>
          </w:p>
        </w:tc>
      </w:tr>
      <w:tr w:rsidR="001E5F3B" w14:paraId="3290078C" w14:textId="77777777" w:rsidTr="001E5F3B">
        <w:trPr>
          <w:trHeight w:hRule="exact" w:val="397"/>
        </w:trPr>
        <w:tc>
          <w:tcPr>
            <w:tcW w:w="1702" w:type="dxa"/>
            <w:vAlign w:val="center"/>
          </w:tcPr>
          <w:p w14:paraId="1B778E95" w14:textId="5BE451ED" w:rsidR="001E5F3B" w:rsidRPr="00761A91" w:rsidRDefault="001E5F3B" w:rsidP="00746A39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Futures </w:t>
            </w:r>
          </w:p>
        </w:tc>
        <w:tc>
          <w:tcPr>
            <w:tcW w:w="9497" w:type="dxa"/>
            <w:vAlign w:val="center"/>
          </w:tcPr>
          <w:p w14:paraId="73036332" w14:textId="42FD13A1" w:rsidR="001E5F3B" w:rsidRPr="00761A91" w:rsidRDefault="001E5F3B" w:rsidP="001E5F3B">
            <w:pPr>
              <w:pStyle w:val="TableParagraph"/>
              <w:ind w:left="28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 xml:space="preserve">Employment Preparation: Employability skills </w:t>
            </w:r>
          </w:p>
        </w:tc>
        <w:tc>
          <w:tcPr>
            <w:tcW w:w="1701" w:type="dxa"/>
            <w:vAlign w:val="center"/>
          </w:tcPr>
          <w:p w14:paraId="64016BC6" w14:textId="27A78B70" w:rsidR="001E5F3B" w:rsidRPr="00761A91" w:rsidRDefault="001E5F3B" w:rsidP="00746A39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761A91">
              <w:rPr>
                <w:rFonts w:asciiTheme="minorHAnsi" w:hAnsiTheme="minorHAnsi" w:cstheme="minorHAnsi"/>
                <w:sz w:val="15"/>
                <w:szCs w:val="15"/>
              </w:rPr>
              <w:t>$</w:t>
            </w:r>
            <w:r>
              <w:rPr>
                <w:rFonts w:asciiTheme="minorHAnsi" w:hAnsiTheme="minorHAnsi" w:cstheme="minorHAnsi"/>
                <w:sz w:val="15"/>
                <w:szCs w:val="15"/>
              </w:rPr>
              <w:t>995</w:t>
            </w:r>
          </w:p>
        </w:tc>
        <w:tc>
          <w:tcPr>
            <w:tcW w:w="2551" w:type="dxa"/>
            <w:vAlign w:val="center"/>
          </w:tcPr>
          <w:p w14:paraId="25907973" w14:textId="2EA0F398" w:rsidR="001E5F3B" w:rsidRDefault="001E5F3B" w:rsidP="00746A39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Blended – workshops and e-learning Minimum 10 participants</w:t>
            </w:r>
          </w:p>
        </w:tc>
      </w:tr>
      <w:tr w:rsidR="001E5F3B" w:rsidRPr="001E5F3B" w14:paraId="3BEF53B0" w14:textId="77777777" w:rsidTr="001E5F3B">
        <w:trPr>
          <w:trHeight w:hRule="exact" w:val="291"/>
        </w:trPr>
        <w:tc>
          <w:tcPr>
            <w:tcW w:w="1702" w:type="dxa"/>
            <w:vAlign w:val="center"/>
          </w:tcPr>
          <w:p w14:paraId="4F21DF62" w14:textId="697DFD30" w:rsidR="001E5F3B" w:rsidRPr="00EE2803" w:rsidRDefault="001E5F3B" w:rsidP="00746A39">
            <w:pPr>
              <w:pStyle w:val="TableParagraph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lastRenderedPageBreak/>
              <w:t>WorkReady Profile</w:t>
            </w:r>
          </w:p>
        </w:tc>
        <w:tc>
          <w:tcPr>
            <w:tcW w:w="9497" w:type="dxa"/>
            <w:vAlign w:val="center"/>
          </w:tcPr>
          <w:p w14:paraId="61839EDF" w14:textId="5ACF46CF" w:rsidR="001E5F3B" w:rsidRDefault="001E5F3B" w:rsidP="001E5F3B">
            <w:pPr>
              <w:rPr>
                <w:rFonts w:asciiTheme="minorHAnsi" w:hAnsiTheme="minorHAnsi" w:cstheme="minorHAnsi"/>
                <w:sz w:val="15"/>
                <w:szCs w:val="15"/>
              </w:rPr>
            </w:pPr>
            <w:r w:rsidRPr="001E5F3B">
              <w:rPr>
                <w:rFonts w:asciiTheme="minorHAnsi" w:eastAsia="Calibri" w:hAnsiTheme="minorHAnsi" w:cstheme="minorHAnsi"/>
                <w:sz w:val="15"/>
                <w:szCs w:val="15"/>
                <w:lang w:eastAsia="en-US"/>
              </w:rPr>
              <w:t>The WorkReady Profile is a self-reflection tool designed to identify individual work readiness and provide a base for job planning.</w:t>
            </w:r>
          </w:p>
        </w:tc>
        <w:tc>
          <w:tcPr>
            <w:tcW w:w="1701" w:type="dxa"/>
            <w:vAlign w:val="center"/>
          </w:tcPr>
          <w:p w14:paraId="1172BCE9" w14:textId="05437768" w:rsidR="001E5F3B" w:rsidRPr="00761A91" w:rsidRDefault="001E5F3B" w:rsidP="00746A39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$180</w:t>
            </w:r>
          </w:p>
        </w:tc>
        <w:tc>
          <w:tcPr>
            <w:tcW w:w="2551" w:type="dxa"/>
            <w:vAlign w:val="center"/>
          </w:tcPr>
          <w:p w14:paraId="79C5FFB2" w14:textId="248492A8" w:rsidR="001E5F3B" w:rsidRDefault="001E5F3B" w:rsidP="00746A39">
            <w:pPr>
              <w:pStyle w:val="TableParagraph"/>
              <w:spacing w:line="178" w:lineRule="exac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sz w:val="15"/>
                <w:szCs w:val="15"/>
              </w:rPr>
              <w:t>online</w:t>
            </w:r>
          </w:p>
        </w:tc>
      </w:tr>
      <w:bookmarkEnd w:id="0"/>
    </w:tbl>
    <w:p w14:paraId="469404C4" w14:textId="77777777" w:rsidR="001E5F3B" w:rsidRPr="001E5F3B" w:rsidRDefault="001E5F3B" w:rsidP="001E5F3B">
      <w:pPr>
        <w:rPr>
          <w:rFonts w:asciiTheme="minorHAnsi" w:eastAsia="Calibri" w:hAnsiTheme="minorHAnsi" w:cstheme="minorHAnsi"/>
          <w:b/>
          <w:bCs/>
          <w:sz w:val="15"/>
          <w:szCs w:val="15"/>
          <w:lang w:eastAsia="en-US"/>
        </w:rPr>
      </w:pPr>
    </w:p>
    <w:sectPr w:rsidR="001E5F3B" w:rsidRPr="001E5F3B" w:rsidSect="002A58C8">
      <w:headerReference w:type="default" r:id="rId12"/>
      <w:pgSz w:w="16838" w:h="11906" w:orient="landscape"/>
      <w:pgMar w:top="0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A7574" w14:textId="77777777" w:rsidR="006A0C32" w:rsidRDefault="006A0C32" w:rsidP="00751F48">
      <w:r>
        <w:separator/>
      </w:r>
    </w:p>
  </w:endnote>
  <w:endnote w:type="continuationSeparator" w:id="0">
    <w:p w14:paraId="0D30DA03" w14:textId="77777777" w:rsidR="006A0C32" w:rsidRDefault="006A0C32" w:rsidP="00751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D40F" w14:textId="77777777" w:rsidR="006A0C32" w:rsidRDefault="006A0C32" w:rsidP="00751F48">
      <w:r>
        <w:separator/>
      </w:r>
    </w:p>
  </w:footnote>
  <w:footnote w:type="continuationSeparator" w:id="0">
    <w:p w14:paraId="0BC85FDB" w14:textId="77777777" w:rsidR="006A0C32" w:rsidRDefault="006A0C32" w:rsidP="00751F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F6D0C" w14:textId="6AA0BF16" w:rsidR="00A159DE" w:rsidRPr="0069212B" w:rsidRDefault="00A159DE" w:rsidP="0069212B">
    <w:pPr>
      <w:pStyle w:val="Heading1"/>
      <w:spacing w:before="0" w:after="0"/>
      <w:jc w:val="center"/>
      <w:rPr>
        <w:color w:val="1F3864" w:themeColor="accent1" w:themeShade="80"/>
        <w:sz w:val="24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7D71BE9" wp14:editId="2CCE88FB">
          <wp:simplePos x="0" y="0"/>
          <wp:positionH relativeFrom="column">
            <wp:posOffset>9195130</wp:posOffset>
          </wp:positionH>
          <wp:positionV relativeFrom="paragraph">
            <wp:posOffset>-281305</wp:posOffset>
          </wp:positionV>
          <wp:extent cx="473939" cy="473939"/>
          <wp:effectExtent l="0" t="0" r="2540" b="2540"/>
          <wp:wrapNone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ALIFY_BLUE_CIRCLE_PRINT_1907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939" cy="4739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1F3864" w:themeColor="accent1" w:themeShade="80"/>
      </w:rPr>
      <w:t xml:space="preserve">Course </w:t>
    </w:r>
    <w:r w:rsidRPr="00F4003C">
      <w:rPr>
        <w:color w:val="1F3864" w:themeColor="accent1" w:themeShade="80"/>
      </w:rPr>
      <w:t>Fee Schedule</w:t>
    </w:r>
    <w:r>
      <w:rPr>
        <w:color w:val="1F3864" w:themeColor="accent1" w:themeShade="80"/>
      </w:rPr>
      <w:t xml:space="preserve"> </w:t>
    </w:r>
    <w:r>
      <w:rPr>
        <w:color w:val="1F3864" w:themeColor="accent1" w:themeShade="80"/>
        <w:sz w:val="24"/>
        <w:szCs w:val="28"/>
      </w:rPr>
      <w:t xml:space="preserve">from </w:t>
    </w:r>
    <w:r w:rsidR="00057087">
      <w:rPr>
        <w:color w:val="1F3864" w:themeColor="accent1" w:themeShade="80"/>
        <w:sz w:val="24"/>
        <w:szCs w:val="28"/>
      </w:rPr>
      <w:t>Januar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203E1"/>
    <w:multiLevelType w:val="hybridMultilevel"/>
    <w:tmpl w:val="94CA794E"/>
    <w:lvl w:ilvl="0" w:tplc="8C46E3B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E457DBF"/>
    <w:multiLevelType w:val="hybridMultilevel"/>
    <w:tmpl w:val="69BA7176"/>
    <w:lvl w:ilvl="0" w:tplc="0908DD0A">
      <w:start w:val="2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zY2NTczMbcwMDRS0lEKTi0uzszPAykwrwUA/JeYyywAAAA="/>
  </w:docVars>
  <w:rsids>
    <w:rsidRoot w:val="003C674F"/>
    <w:rsid w:val="00003792"/>
    <w:rsid w:val="0001717F"/>
    <w:rsid w:val="00034813"/>
    <w:rsid w:val="00040FC4"/>
    <w:rsid w:val="00057087"/>
    <w:rsid w:val="00090ADC"/>
    <w:rsid w:val="00096C71"/>
    <w:rsid w:val="000C1D58"/>
    <w:rsid w:val="000D296E"/>
    <w:rsid w:val="000F63BA"/>
    <w:rsid w:val="00152D36"/>
    <w:rsid w:val="00153D2E"/>
    <w:rsid w:val="001D76A1"/>
    <w:rsid w:val="001E5F3B"/>
    <w:rsid w:val="00213E3B"/>
    <w:rsid w:val="00243206"/>
    <w:rsid w:val="00260150"/>
    <w:rsid w:val="00280229"/>
    <w:rsid w:val="002908EB"/>
    <w:rsid w:val="002A58C8"/>
    <w:rsid w:val="00300F54"/>
    <w:rsid w:val="003441FE"/>
    <w:rsid w:val="003605C6"/>
    <w:rsid w:val="0036701E"/>
    <w:rsid w:val="003940BB"/>
    <w:rsid w:val="003C14A8"/>
    <w:rsid w:val="003C674F"/>
    <w:rsid w:val="0044293A"/>
    <w:rsid w:val="004A3BD8"/>
    <w:rsid w:val="00512D9E"/>
    <w:rsid w:val="00516A29"/>
    <w:rsid w:val="00525C03"/>
    <w:rsid w:val="0053219F"/>
    <w:rsid w:val="00540681"/>
    <w:rsid w:val="005C6B78"/>
    <w:rsid w:val="00666DF1"/>
    <w:rsid w:val="0069212B"/>
    <w:rsid w:val="006A0C32"/>
    <w:rsid w:val="006A2402"/>
    <w:rsid w:val="006E55AA"/>
    <w:rsid w:val="007053C3"/>
    <w:rsid w:val="00751525"/>
    <w:rsid w:val="00751F48"/>
    <w:rsid w:val="00761A91"/>
    <w:rsid w:val="007D7AA0"/>
    <w:rsid w:val="00847D76"/>
    <w:rsid w:val="008C514E"/>
    <w:rsid w:val="008C62B7"/>
    <w:rsid w:val="008D522F"/>
    <w:rsid w:val="008E27A4"/>
    <w:rsid w:val="00910C41"/>
    <w:rsid w:val="009209F5"/>
    <w:rsid w:val="009325E2"/>
    <w:rsid w:val="00934A4D"/>
    <w:rsid w:val="00955CF1"/>
    <w:rsid w:val="009665FA"/>
    <w:rsid w:val="00974483"/>
    <w:rsid w:val="009755A8"/>
    <w:rsid w:val="00986A13"/>
    <w:rsid w:val="009E437C"/>
    <w:rsid w:val="00A014ED"/>
    <w:rsid w:val="00A0469E"/>
    <w:rsid w:val="00A159DE"/>
    <w:rsid w:val="00A27466"/>
    <w:rsid w:val="00A37B8F"/>
    <w:rsid w:val="00A44B7A"/>
    <w:rsid w:val="00A64D3B"/>
    <w:rsid w:val="00A77A1F"/>
    <w:rsid w:val="00A80740"/>
    <w:rsid w:val="00A95DF6"/>
    <w:rsid w:val="00A9724C"/>
    <w:rsid w:val="00AD63E7"/>
    <w:rsid w:val="00AE30EB"/>
    <w:rsid w:val="00AE400A"/>
    <w:rsid w:val="00B419AD"/>
    <w:rsid w:val="00BA0F3B"/>
    <w:rsid w:val="00BA3F1F"/>
    <w:rsid w:val="00BD09EF"/>
    <w:rsid w:val="00C27AD3"/>
    <w:rsid w:val="00C4694B"/>
    <w:rsid w:val="00C73B05"/>
    <w:rsid w:val="00C7779D"/>
    <w:rsid w:val="00CB7C76"/>
    <w:rsid w:val="00CE6681"/>
    <w:rsid w:val="00D14094"/>
    <w:rsid w:val="00D343B6"/>
    <w:rsid w:val="00D34D83"/>
    <w:rsid w:val="00D4053C"/>
    <w:rsid w:val="00D6412C"/>
    <w:rsid w:val="00DC1854"/>
    <w:rsid w:val="00DC4146"/>
    <w:rsid w:val="00E223D6"/>
    <w:rsid w:val="00E53ABC"/>
    <w:rsid w:val="00EB0957"/>
    <w:rsid w:val="00EE2803"/>
    <w:rsid w:val="00EF1DF6"/>
    <w:rsid w:val="00F17D72"/>
    <w:rsid w:val="00FE173E"/>
    <w:rsid w:val="00FE652F"/>
    <w:rsid w:val="00FF0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5C33F3"/>
  <w15:chartTrackingRefBased/>
  <w15:docId w15:val="{8AE045B6-BB11-4E2F-B9F6-12AB8523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D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1F48"/>
    <w:pPr>
      <w:keepNext/>
      <w:spacing w:before="240" w:after="60"/>
      <w:outlineLvl w:val="0"/>
    </w:pPr>
    <w:rPr>
      <w:rFonts w:ascii="Calibri Light" w:hAnsi="Calibri Light"/>
      <w:b/>
      <w:bCs/>
      <w:color w:val="725599"/>
      <w:kern w:val="32"/>
      <w:sz w:val="28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751F4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51F48"/>
    <w:rPr>
      <w:rFonts w:ascii="Calibri Light" w:eastAsia="Times New Roman" w:hAnsi="Calibri Light" w:cs="Times New Roman"/>
      <w:b/>
      <w:bCs/>
      <w:color w:val="725599"/>
      <w:kern w:val="32"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751F48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51F4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51F48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51F48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171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1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1854"/>
    <w:pPr>
      <w:widowControl w:val="0"/>
      <w:autoSpaceDE w:val="0"/>
      <w:autoSpaceDN w:val="0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viders.skills.sa.gov.au/Deliver/Student-eligibility-for-subsidised-trainin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AD35033FC73C49B2988F27E8C9B79A" ma:contentTypeVersion="12" ma:contentTypeDescription="Create a new document." ma:contentTypeScope="" ma:versionID="336f7ad840fce14bb76f61d1524af915">
  <xsd:schema xmlns:xsd="http://www.w3.org/2001/XMLSchema" xmlns:xs="http://www.w3.org/2001/XMLSchema" xmlns:p="http://schemas.microsoft.com/office/2006/metadata/properties" xmlns:ns2="58bfa968-773a-4f1b-b297-fb68f92fbf5b" xmlns:ns3="3c436f7d-eebf-4b85-b6e3-f010a6202841" targetNamespace="http://schemas.microsoft.com/office/2006/metadata/properties" ma:root="true" ma:fieldsID="b1aca27379e445fd23ac734d7c476319" ns2:_="" ns3:_="">
    <xsd:import namespace="58bfa968-773a-4f1b-b297-fb68f92fbf5b"/>
    <xsd:import namespace="3c436f7d-eebf-4b85-b6e3-f010a6202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bfa968-773a-4f1b-b297-fb68f92fbf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36f7d-eebf-4b85-b6e3-f010a62028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1742C-E9B0-428A-94D5-6F1BD751C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bfa968-773a-4f1b-b297-fb68f92fbf5b"/>
    <ds:schemaRef ds:uri="3c436f7d-eebf-4b85-b6e3-f010a6202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40A975-484B-4041-A672-C4C17A49B6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F0B8E4-4436-4044-BD48-8FEFED5E7F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C82029-098E-4BDB-89E4-4B6E06686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McMahon</dc:creator>
  <cp:keywords/>
  <dc:description/>
  <cp:lastModifiedBy>Vanessa Powell</cp:lastModifiedBy>
  <cp:revision>2</cp:revision>
  <cp:lastPrinted>2020-11-27T00:15:00Z</cp:lastPrinted>
  <dcterms:created xsi:type="dcterms:W3CDTF">2021-07-28T03:10:00Z</dcterms:created>
  <dcterms:modified xsi:type="dcterms:W3CDTF">2021-07-28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AD35033FC73C49B2988F27E8C9B79A</vt:lpwstr>
  </property>
</Properties>
</file>